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AD3E6" w14:textId="1BC4BCE4" w:rsidR="00E0204E" w:rsidRPr="00873AA1" w:rsidRDefault="00B554A6" w:rsidP="00284F27">
      <w:pPr>
        <w:rPr>
          <w:rFonts w:cstheme="minorHAnsi"/>
          <w:b/>
          <w:color w:val="000000"/>
          <w:sz w:val="28"/>
          <w:szCs w:val="28"/>
        </w:rPr>
      </w:pPr>
      <w:r w:rsidRPr="00873AA1">
        <w:rPr>
          <w:rFonts w:cstheme="minorHAnsi"/>
          <w:b/>
          <w:color w:val="000000"/>
          <w:sz w:val="28"/>
          <w:szCs w:val="28"/>
        </w:rPr>
        <w:t xml:space="preserve">UNDERVISNINGSPORTFOLIO </w:t>
      </w:r>
      <w:r w:rsidR="00873AA1">
        <w:rPr>
          <w:rFonts w:cstheme="minorHAnsi"/>
          <w:b/>
          <w:color w:val="000000"/>
          <w:sz w:val="28"/>
          <w:szCs w:val="28"/>
        </w:rPr>
        <w:br/>
      </w:r>
      <w:r w:rsidR="00FC5F17">
        <w:rPr>
          <w:rFonts w:cstheme="minorHAnsi"/>
          <w:b/>
          <w:color w:val="000000"/>
          <w:sz w:val="28"/>
          <w:szCs w:val="28"/>
        </w:rPr>
        <w:t xml:space="preserve">INSTITUT FOR KLINISK MEDICIN, </w:t>
      </w:r>
      <w:r w:rsidRPr="00873AA1">
        <w:rPr>
          <w:rFonts w:cstheme="minorHAnsi"/>
          <w:b/>
          <w:color w:val="000000"/>
          <w:sz w:val="28"/>
          <w:szCs w:val="28"/>
        </w:rPr>
        <w:t>HEALTH</w:t>
      </w:r>
      <w:r w:rsidR="005111CF" w:rsidRPr="00873AA1">
        <w:rPr>
          <w:rFonts w:cstheme="minorHAnsi"/>
          <w:b/>
          <w:color w:val="000000"/>
          <w:sz w:val="28"/>
          <w:szCs w:val="28"/>
        </w:rPr>
        <w:br/>
      </w:r>
    </w:p>
    <w:tbl>
      <w:tblPr>
        <w:tblStyle w:val="Tabel-Gitter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E0204E" w:rsidRPr="00873AA1" w14:paraId="67E69632" w14:textId="77777777" w:rsidTr="000D1287">
        <w:trPr>
          <w:trHeight w:val="283"/>
        </w:trPr>
        <w:tc>
          <w:tcPr>
            <w:tcW w:w="0" w:type="auto"/>
            <w:vAlign w:val="center"/>
          </w:tcPr>
          <w:p w14:paraId="6633AFA7" w14:textId="42062229" w:rsidR="00E0204E" w:rsidRPr="00873AA1" w:rsidRDefault="00E0204E" w:rsidP="00712C19">
            <w:pPr>
              <w:rPr>
                <w:rFonts w:cstheme="minorHAnsi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873AA1">
              <w:rPr>
                <w:rFonts w:cstheme="minorHAnsi"/>
                <w:b/>
                <w:bCs/>
                <w:color w:val="000000"/>
                <w:sz w:val="24"/>
                <w:szCs w:val="24"/>
                <w:lang w:val="en-US"/>
              </w:rPr>
              <w:t>Navn</w:t>
            </w:r>
            <w:proofErr w:type="spellEnd"/>
            <w:r w:rsidRPr="00873AA1">
              <w:rPr>
                <w:rFonts w:cstheme="minorHAnsi"/>
                <w:b/>
                <w:bCs/>
                <w:color w:val="000000"/>
                <w:sz w:val="24"/>
                <w:szCs w:val="24"/>
                <w:lang w:val="en-US"/>
              </w:rPr>
              <w:t>:</w:t>
            </w:r>
            <w:r w:rsidR="008A1458" w:rsidRPr="00873AA1">
              <w:rPr>
                <w:rFonts w:cstheme="minorHAnsi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E0204E" w:rsidRPr="00873AA1" w14:paraId="3663BB52" w14:textId="77777777" w:rsidTr="000D1287">
        <w:trPr>
          <w:trHeight w:val="283"/>
        </w:trPr>
        <w:tc>
          <w:tcPr>
            <w:tcW w:w="0" w:type="auto"/>
            <w:vAlign w:val="center"/>
          </w:tcPr>
          <w:p w14:paraId="141CF806" w14:textId="0988AAEF" w:rsidR="00E0204E" w:rsidRPr="00873AA1" w:rsidRDefault="00873AA1" w:rsidP="005B456F">
            <w:pPr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Titel</w:t>
            </w:r>
            <w:r w:rsidR="005B456F" w:rsidRPr="00873AA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: </w:t>
            </w:r>
          </w:p>
        </w:tc>
      </w:tr>
      <w:tr w:rsidR="00E0204E" w:rsidRPr="00873AA1" w14:paraId="0A176DAE" w14:textId="77777777" w:rsidTr="000D1287">
        <w:trPr>
          <w:trHeight w:val="283"/>
        </w:trPr>
        <w:tc>
          <w:tcPr>
            <w:tcW w:w="0" w:type="auto"/>
            <w:vAlign w:val="center"/>
          </w:tcPr>
          <w:p w14:paraId="2B161B06" w14:textId="3B4DC705" w:rsidR="00E0204E" w:rsidRPr="00873AA1" w:rsidRDefault="005B456F" w:rsidP="00E0204E">
            <w:pPr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Portfolio opdateret den:</w:t>
            </w:r>
            <w:r w:rsidR="00C1430E" w:rsidRPr="00873AA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873AA1" w:rsidRPr="00873AA1" w14:paraId="2D8D3F61" w14:textId="77777777" w:rsidTr="000D1287">
        <w:trPr>
          <w:trHeight w:val="283"/>
        </w:trPr>
        <w:tc>
          <w:tcPr>
            <w:tcW w:w="0" w:type="auto"/>
            <w:vAlign w:val="center"/>
          </w:tcPr>
          <w:p w14:paraId="0F1E95F6" w14:textId="77777777" w:rsidR="00873AA1" w:rsidRDefault="00873AA1" w:rsidP="00E0204E">
            <w:pPr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  <w:p w14:paraId="6B5B6DB9" w14:textId="77777777" w:rsidR="00873AA1" w:rsidRPr="00873AA1" w:rsidRDefault="00873AA1" w:rsidP="00E0204E">
            <w:pPr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E0204E" w:rsidRPr="00873AA1" w14:paraId="2DA4B594" w14:textId="77777777" w:rsidTr="00873AA1">
        <w:trPr>
          <w:trHeight w:val="5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1D68477" w14:textId="691F911C" w:rsidR="00E0204E" w:rsidRPr="00873AA1" w:rsidRDefault="005111CF" w:rsidP="00873AA1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color w:val="000000"/>
                <w:sz w:val="24"/>
                <w:szCs w:val="24"/>
              </w:rPr>
              <w:t>1) Opgørelse over egen u</w:t>
            </w:r>
            <w:r w:rsidR="00001A21" w:rsidRPr="00873AA1">
              <w:rPr>
                <w:rFonts w:cstheme="minorHAnsi"/>
                <w:b/>
                <w:color w:val="000000"/>
                <w:sz w:val="24"/>
                <w:szCs w:val="24"/>
              </w:rPr>
              <w:t>ndervisning, vejledning, eksamen og bedømmelse</w:t>
            </w:r>
            <w:r w:rsidR="00873AA1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</w:p>
        </w:tc>
      </w:tr>
      <w:tr w:rsidR="00E0204E" w:rsidRPr="00873AA1" w14:paraId="21C97A8A" w14:textId="77777777" w:rsidTr="000D1287">
        <w:trPr>
          <w:trHeight w:val="3969"/>
        </w:trPr>
        <w:tc>
          <w:tcPr>
            <w:tcW w:w="0" w:type="auto"/>
            <w:vAlign w:val="center"/>
          </w:tcPr>
          <w:p w14:paraId="6DC52992" w14:textId="5C6D00B2" w:rsidR="007E5297" w:rsidRPr="00873AA1" w:rsidRDefault="00995CEA" w:rsidP="00E0204E">
            <w:pPr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>Oversigt over u</w:t>
            </w:r>
            <w:r w:rsidR="00712C19" w:rsidRPr="00873AA1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>ndervisning</w:t>
            </w:r>
            <w:r w:rsidR="00E0204E" w:rsidRPr="00873AA1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="00E0204E" w:rsidRPr="00A17F5C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 xml:space="preserve">de sidste </w:t>
            </w:r>
            <w:r w:rsidR="00F73F7E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>5 år</w:t>
            </w:r>
            <w:r w:rsidR="00E0204E" w:rsidRPr="00A17F5C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>:</w:t>
            </w:r>
            <w:r w:rsidR="00E0204E" w:rsidRPr="00873AA1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</w:p>
          <w:p w14:paraId="786D9997" w14:textId="751F354F" w:rsidR="007C35F2" w:rsidRPr="00873AA1" w:rsidRDefault="00DD6F6D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(f</w:t>
            </w:r>
            <w:r w:rsidR="00766F24">
              <w:rPr>
                <w:rFonts w:cstheme="minorHAnsi"/>
                <w:color w:val="000000"/>
                <w:sz w:val="24"/>
                <w:szCs w:val="24"/>
              </w:rPr>
              <w:t xml:space="preserve">okusér på </w:t>
            </w:r>
            <w:r w:rsidR="00A52904">
              <w:rPr>
                <w:rFonts w:cstheme="minorHAnsi"/>
                <w:color w:val="000000"/>
                <w:sz w:val="24"/>
                <w:szCs w:val="24"/>
              </w:rPr>
              <w:t>de sidste 12 måneder, hvis du skal til MUS</w:t>
            </w:r>
            <w:r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  <w:tbl>
            <w:tblPr>
              <w:tblStyle w:val="Tabel-Gitter"/>
              <w:tblW w:w="9294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1472"/>
              <w:gridCol w:w="926"/>
              <w:gridCol w:w="1138"/>
              <w:gridCol w:w="1768"/>
              <w:gridCol w:w="993"/>
              <w:gridCol w:w="1418"/>
              <w:gridCol w:w="1579"/>
            </w:tblGrid>
            <w:tr w:rsidR="00873AA1" w:rsidRPr="00873AA1" w14:paraId="2A7FFBD5" w14:textId="77777777" w:rsidTr="00105086">
              <w:trPr>
                <w:trHeight w:val="530"/>
              </w:trPr>
              <w:tc>
                <w:tcPr>
                  <w:tcW w:w="1472" w:type="dxa"/>
                  <w:vAlign w:val="center"/>
                </w:tcPr>
                <w:p w14:paraId="3A5392DA" w14:textId="2420BEC2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Kursus / Fag</w:t>
                  </w:r>
                </w:p>
              </w:tc>
              <w:tc>
                <w:tcPr>
                  <w:tcW w:w="926" w:type="dxa"/>
                  <w:vAlign w:val="center"/>
                </w:tcPr>
                <w:p w14:paraId="33357AE1" w14:textId="759F7896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Niveau</w:t>
                  </w:r>
                  <w:r w:rsidR="00873AA1">
                    <w:rPr>
                      <w:rFonts w:cstheme="minorHAnsi"/>
                      <w:sz w:val="20"/>
                      <w:szCs w:val="24"/>
                    </w:rPr>
                    <w:t>*</w:t>
                  </w:r>
                </w:p>
              </w:tc>
              <w:tc>
                <w:tcPr>
                  <w:tcW w:w="1138" w:type="dxa"/>
                  <w:vAlign w:val="center"/>
                </w:tcPr>
                <w:p w14:paraId="25B7E0BB" w14:textId="68588895" w:rsidR="002467B1" w:rsidRPr="00873AA1" w:rsidRDefault="00105086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  <w:r>
                    <w:rPr>
                      <w:rFonts w:cstheme="minorHAnsi"/>
                      <w:sz w:val="20"/>
                      <w:szCs w:val="24"/>
                    </w:rPr>
                    <w:t>ECTS/</w:t>
                  </w:r>
                  <w:r w:rsidR="00873AA1">
                    <w:rPr>
                      <w:rFonts w:cstheme="minorHAnsi"/>
                      <w:sz w:val="20"/>
                      <w:szCs w:val="24"/>
                    </w:rPr>
                    <w:t>A</w:t>
                  </w:r>
                  <w:r w:rsidR="002467B1" w:rsidRPr="00873AA1">
                    <w:rPr>
                      <w:rFonts w:cstheme="minorHAnsi"/>
                      <w:sz w:val="20"/>
                      <w:szCs w:val="24"/>
                    </w:rPr>
                    <w:t xml:space="preserve">ntal </w:t>
                  </w:r>
                  <w:r w:rsidR="00873AA1">
                    <w:rPr>
                      <w:rFonts w:cstheme="minorHAnsi"/>
                      <w:sz w:val="20"/>
                      <w:szCs w:val="24"/>
                    </w:rPr>
                    <w:t xml:space="preserve">timer** </w:t>
                  </w:r>
                </w:p>
              </w:tc>
              <w:tc>
                <w:tcPr>
                  <w:tcW w:w="1768" w:type="dxa"/>
                  <w:vAlign w:val="center"/>
                </w:tcPr>
                <w:p w14:paraId="1A353B5B" w14:textId="5D728452" w:rsidR="002467B1" w:rsidRPr="00873AA1" w:rsidRDefault="00A17F5C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  <w:r>
                    <w:rPr>
                      <w:rFonts w:cstheme="minorHAnsi"/>
                      <w:sz w:val="20"/>
                      <w:szCs w:val="24"/>
                    </w:rPr>
                    <w:t>Undervisningsf</w:t>
                  </w:r>
                  <w:r w:rsidR="002467B1" w:rsidRPr="00873AA1">
                    <w:rPr>
                      <w:rFonts w:cstheme="minorHAnsi"/>
                      <w:sz w:val="20"/>
                      <w:szCs w:val="24"/>
                    </w:rPr>
                    <w:t xml:space="preserve">orm / </w:t>
                  </w:r>
                  <w:r>
                    <w:rPr>
                      <w:rFonts w:cstheme="minorHAnsi"/>
                      <w:sz w:val="20"/>
                      <w:szCs w:val="24"/>
                    </w:rPr>
                    <w:t>a</w:t>
                  </w:r>
                  <w:r w:rsidR="002467B1" w:rsidRPr="00873AA1">
                    <w:rPr>
                      <w:rFonts w:cstheme="minorHAnsi"/>
                      <w:sz w:val="20"/>
                      <w:szCs w:val="24"/>
                    </w:rPr>
                    <w:t>ktiviteter</w:t>
                  </w:r>
                </w:p>
              </w:tc>
              <w:tc>
                <w:tcPr>
                  <w:tcW w:w="993" w:type="dxa"/>
                  <w:vAlign w:val="center"/>
                </w:tcPr>
                <w:p w14:paraId="0732C83C" w14:textId="77777777" w:rsidR="002467B1" w:rsidRPr="00873AA1" w:rsidRDefault="002467B1" w:rsidP="005952CB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Antal deltagere</w:t>
                  </w:r>
                </w:p>
              </w:tc>
              <w:tc>
                <w:tcPr>
                  <w:tcW w:w="1418" w:type="dxa"/>
                  <w:vAlign w:val="center"/>
                </w:tcPr>
                <w:p w14:paraId="423865C9" w14:textId="30AED3C0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Eksamensform</w:t>
                  </w:r>
                </w:p>
              </w:tc>
              <w:tc>
                <w:tcPr>
                  <w:tcW w:w="1579" w:type="dxa"/>
                  <w:vAlign w:val="center"/>
                </w:tcPr>
                <w:p w14:paraId="27B99651" w14:textId="77777777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 xml:space="preserve">Ansvar / </w:t>
                  </w:r>
                </w:p>
                <w:p w14:paraId="57246693" w14:textId="6B4DEE3D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Min rolle</w:t>
                  </w:r>
                </w:p>
              </w:tc>
            </w:tr>
            <w:tr w:rsidR="00873AA1" w:rsidRPr="00873AA1" w14:paraId="77A3C638" w14:textId="77777777" w:rsidTr="00105086">
              <w:trPr>
                <w:trHeight w:val="530"/>
              </w:trPr>
              <w:tc>
                <w:tcPr>
                  <w:tcW w:w="1472" w:type="dxa"/>
                  <w:vAlign w:val="center"/>
                </w:tcPr>
                <w:p w14:paraId="0AECD979" w14:textId="6B831C83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B5FA82F" w14:textId="0D4EBD80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138" w:type="dxa"/>
                  <w:vAlign w:val="center"/>
                </w:tcPr>
                <w:p w14:paraId="5FC3F9E0" w14:textId="214D8542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768" w:type="dxa"/>
                  <w:vAlign w:val="center"/>
                </w:tcPr>
                <w:p w14:paraId="7C55E84E" w14:textId="3481B207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93" w:type="dxa"/>
                  <w:vAlign w:val="center"/>
                </w:tcPr>
                <w:p w14:paraId="06BDE1B0" w14:textId="60EF164F" w:rsidR="002467B1" w:rsidRPr="00873AA1" w:rsidRDefault="002467B1" w:rsidP="005952CB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3D87DF66" w14:textId="293F3B9A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579" w:type="dxa"/>
                  <w:vAlign w:val="center"/>
                </w:tcPr>
                <w:p w14:paraId="226E2C3C" w14:textId="514EFA7B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  <w:tr w:rsidR="00873AA1" w:rsidRPr="00873AA1" w14:paraId="3B06FE76" w14:textId="77777777" w:rsidTr="00105086">
              <w:trPr>
                <w:trHeight w:val="530"/>
              </w:trPr>
              <w:tc>
                <w:tcPr>
                  <w:tcW w:w="1472" w:type="dxa"/>
                  <w:vAlign w:val="center"/>
                </w:tcPr>
                <w:p w14:paraId="60F85D09" w14:textId="73DA0D2F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3160480" w14:textId="2685BE16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138" w:type="dxa"/>
                  <w:vAlign w:val="center"/>
                </w:tcPr>
                <w:p w14:paraId="6EB7815B" w14:textId="2AF57B3E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768" w:type="dxa"/>
                  <w:vAlign w:val="center"/>
                </w:tcPr>
                <w:p w14:paraId="10EA7E9E" w14:textId="43D3AF36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93" w:type="dxa"/>
                  <w:vAlign w:val="center"/>
                </w:tcPr>
                <w:p w14:paraId="0F081EEF" w14:textId="15B109DA" w:rsidR="002467B1" w:rsidRPr="00873AA1" w:rsidRDefault="002467B1" w:rsidP="005952CB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45977EC1" w14:textId="7142407E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579" w:type="dxa"/>
                  <w:vAlign w:val="center"/>
                </w:tcPr>
                <w:p w14:paraId="2CBBC87C" w14:textId="06A53206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  <w:tr w:rsidR="00873AA1" w:rsidRPr="00873AA1" w14:paraId="4E126C58" w14:textId="77777777" w:rsidTr="00105086">
              <w:trPr>
                <w:trHeight w:val="530"/>
              </w:trPr>
              <w:tc>
                <w:tcPr>
                  <w:tcW w:w="1472" w:type="dxa"/>
                  <w:vAlign w:val="center"/>
                </w:tcPr>
                <w:p w14:paraId="165CBE4D" w14:textId="75F2AA39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EFD43BF" w14:textId="12377E3D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138" w:type="dxa"/>
                  <w:vAlign w:val="center"/>
                </w:tcPr>
                <w:p w14:paraId="551CE3EE" w14:textId="23E1383F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768" w:type="dxa"/>
                  <w:vAlign w:val="center"/>
                </w:tcPr>
                <w:p w14:paraId="506110E1" w14:textId="0E3860AB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93" w:type="dxa"/>
                  <w:vAlign w:val="center"/>
                </w:tcPr>
                <w:p w14:paraId="36D16566" w14:textId="31831E91" w:rsidR="002467B1" w:rsidRPr="00873AA1" w:rsidRDefault="002467B1" w:rsidP="005952CB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1A2BD5D8" w14:textId="63543BB3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579" w:type="dxa"/>
                  <w:vAlign w:val="center"/>
                </w:tcPr>
                <w:p w14:paraId="01AFBDD6" w14:textId="0F38B0F3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  <w:tr w:rsidR="00873AA1" w:rsidRPr="00873AA1" w14:paraId="70D7E37B" w14:textId="478F4ABF" w:rsidTr="00105086">
              <w:trPr>
                <w:trHeight w:val="530"/>
              </w:trPr>
              <w:tc>
                <w:tcPr>
                  <w:tcW w:w="1472" w:type="dxa"/>
                  <w:vAlign w:val="center"/>
                </w:tcPr>
                <w:p w14:paraId="48CD2B06" w14:textId="16D30144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1F864B8" w14:textId="2BB3410B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138" w:type="dxa"/>
                  <w:vAlign w:val="center"/>
                </w:tcPr>
                <w:p w14:paraId="313C8AA9" w14:textId="7073F60D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768" w:type="dxa"/>
                  <w:vAlign w:val="center"/>
                </w:tcPr>
                <w:p w14:paraId="7AA0487D" w14:textId="3A808B7C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993" w:type="dxa"/>
                  <w:vAlign w:val="center"/>
                </w:tcPr>
                <w:p w14:paraId="7209E51C" w14:textId="0CD09F6B" w:rsidR="002467B1" w:rsidRPr="00873AA1" w:rsidRDefault="002467B1" w:rsidP="005952CB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00A74D33" w14:textId="6A8509AA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579" w:type="dxa"/>
                  <w:vAlign w:val="center"/>
                </w:tcPr>
                <w:p w14:paraId="5F33584D" w14:textId="79793228" w:rsidR="002467B1" w:rsidRPr="00873AA1" w:rsidRDefault="002467B1" w:rsidP="00712C19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</w:tbl>
          <w:p w14:paraId="5F3AACAD" w14:textId="090F62A3" w:rsidR="00873AA1" w:rsidRDefault="00873AA1" w:rsidP="00873AA1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color w:val="000000"/>
              </w:rPr>
              <w:t>*</w:t>
            </w:r>
            <w:r w:rsidR="00105086">
              <w:rPr>
                <w:rFonts w:cstheme="minorHAnsi"/>
                <w:color w:val="000000"/>
              </w:rPr>
              <w:t xml:space="preserve">Anfør enten </w:t>
            </w:r>
            <w:r w:rsidRPr="00873AA1">
              <w:rPr>
                <w:rFonts w:cstheme="minorHAnsi"/>
                <w:color w:val="000000"/>
              </w:rPr>
              <w:t>BA</w:t>
            </w:r>
            <w:r w:rsidR="00105086">
              <w:rPr>
                <w:rFonts w:cstheme="minorHAnsi"/>
                <w:color w:val="000000"/>
              </w:rPr>
              <w:t xml:space="preserve"> for b</w:t>
            </w:r>
            <w:r w:rsidRPr="00873AA1">
              <w:rPr>
                <w:rFonts w:cstheme="minorHAnsi"/>
                <w:color w:val="000000"/>
              </w:rPr>
              <w:t>achelor</w:t>
            </w:r>
            <w:r w:rsidR="00105086">
              <w:rPr>
                <w:rFonts w:cstheme="minorHAnsi"/>
                <w:color w:val="000000"/>
              </w:rPr>
              <w:t xml:space="preserve">niveau, </w:t>
            </w:r>
            <w:r w:rsidRPr="00873AA1">
              <w:rPr>
                <w:rFonts w:cstheme="minorHAnsi"/>
                <w:color w:val="000000"/>
              </w:rPr>
              <w:t>KA</w:t>
            </w:r>
            <w:r w:rsidR="00105086">
              <w:rPr>
                <w:rFonts w:cstheme="minorHAnsi"/>
                <w:color w:val="000000"/>
              </w:rPr>
              <w:t xml:space="preserve"> for </w:t>
            </w:r>
            <w:r w:rsidRPr="00873AA1">
              <w:rPr>
                <w:rFonts w:cstheme="minorHAnsi"/>
                <w:color w:val="000000"/>
              </w:rPr>
              <w:t>kandidat</w:t>
            </w:r>
            <w:r w:rsidR="00105086">
              <w:rPr>
                <w:rFonts w:cstheme="minorHAnsi"/>
                <w:color w:val="000000"/>
              </w:rPr>
              <w:t xml:space="preserve">niveau eller </w:t>
            </w:r>
            <w:r w:rsidRPr="00873AA1">
              <w:rPr>
                <w:rFonts w:cstheme="minorHAnsi"/>
                <w:color w:val="000000"/>
              </w:rPr>
              <w:t>PHD</w:t>
            </w:r>
            <w:r w:rsidRPr="00873AA1">
              <w:rPr>
                <w:rFonts w:cstheme="minorHAnsi"/>
                <w:color w:val="000000"/>
              </w:rPr>
              <w:br/>
              <w:t xml:space="preserve">** Anfør </w:t>
            </w:r>
            <w:r w:rsidR="00105086">
              <w:rPr>
                <w:rFonts w:cstheme="minorHAnsi"/>
                <w:color w:val="000000"/>
              </w:rPr>
              <w:t xml:space="preserve">ECTS hvis du underviser på et fuldt forløb eller </w:t>
            </w:r>
            <w:r w:rsidRPr="00873AA1">
              <w:rPr>
                <w:rFonts w:cstheme="minorHAnsi"/>
                <w:color w:val="000000"/>
              </w:rPr>
              <w:t xml:space="preserve">antal </w:t>
            </w:r>
            <w:r w:rsidRPr="00873AA1">
              <w:rPr>
                <w:rFonts w:cstheme="minorHAnsi"/>
              </w:rPr>
              <w:t xml:space="preserve">undervisningstimer ex. </w:t>
            </w:r>
            <w:r w:rsidR="00105086">
              <w:rPr>
                <w:rFonts w:cstheme="minorHAnsi"/>
              </w:rPr>
              <w:t>f</w:t>
            </w:r>
            <w:r w:rsidRPr="00873AA1">
              <w:rPr>
                <w:rFonts w:cstheme="minorHAnsi"/>
              </w:rPr>
              <w:t>orberedelse</w:t>
            </w:r>
            <w:r w:rsidR="00105086">
              <w:rPr>
                <w:rFonts w:cstheme="minorHAnsi"/>
              </w:rPr>
              <w:t xml:space="preserve">, </w:t>
            </w:r>
            <w:r w:rsidR="00105086">
              <w:rPr>
                <w:rFonts w:cstheme="minorHAnsi"/>
              </w:rPr>
              <w:br/>
              <w:t>hvis du kun underviser på en del af et helt kursusforløb</w:t>
            </w:r>
            <w:r>
              <w:rPr>
                <w:rFonts w:cstheme="minorHAnsi"/>
                <w:color w:val="000000"/>
                <w:sz w:val="24"/>
                <w:szCs w:val="24"/>
              </w:rPr>
              <w:br/>
            </w:r>
          </w:p>
          <w:p w14:paraId="7B3EFB12" w14:textId="77777777" w:rsidR="00873AA1" w:rsidRDefault="00873AA1" w:rsidP="00873AA1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75CAAE28" w14:textId="5CC08C45" w:rsidR="00873AA1" w:rsidRPr="00873AA1" w:rsidRDefault="00873AA1" w:rsidP="00873AA1">
            <w:pPr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 xml:space="preserve">Oversigt over vejledning </w:t>
            </w:r>
            <w:r w:rsidRPr="00105086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 xml:space="preserve">de sidste </w:t>
            </w:r>
            <w:r w:rsidR="008D63B6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>5 år</w:t>
            </w:r>
            <w:r w:rsidRPr="00105086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>:</w:t>
            </w:r>
            <w:r w:rsidRPr="00873AA1">
              <w:rPr>
                <w:rFonts w:cstheme="minorHAnsi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</w:p>
          <w:p w14:paraId="3E2702B5" w14:textId="772A2340" w:rsidR="00873AA1" w:rsidRPr="00873AA1" w:rsidRDefault="00DD6F6D" w:rsidP="00873AA1">
            <w:pPr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(fokusér på de sidste 12 måneder, hvis du skal til MUS)</w:t>
            </w:r>
          </w:p>
          <w:tbl>
            <w:tblPr>
              <w:tblStyle w:val="Tabel-Gitter"/>
              <w:tblW w:w="9328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2024"/>
              <w:gridCol w:w="882"/>
              <w:gridCol w:w="1202"/>
              <w:gridCol w:w="2160"/>
              <w:gridCol w:w="3060"/>
            </w:tblGrid>
            <w:tr w:rsidR="00873AA1" w:rsidRPr="00873AA1" w14:paraId="2D771DAF" w14:textId="77777777" w:rsidTr="002A059C">
              <w:trPr>
                <w:trHeight w:val="530"/>
              </w:trPr>
              <w:tc>
                <w:tcPr>
                  <w:tcW w:w="2024" w:type="dxa"/>
                  <w:vAlign w:val="center"/>
                </w:tcPr>
                <w:p w14:paraId="799FB0BE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Kursus / Fag</w:t>
                  </w:r>
                </w:p>
              </w:tc>
              <w:tc>
                <w:tcPr>
                  <w:tcW w:w="882" w:type="dxa"/>
                  <w:vAlign w:val="center"/>
                </w:tcPr>
                <w:p w14:paraId="7E4C64CD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Niveau</w:t>
                  </w:r>
                  <w:r>
                    <w:rPr>
                      <w:rFonts w:cstheme="minorHAnsi"/>
                      <w:sz w:val="20"/>
                      <w:szCs w:val="24"/>
                    </w:rPr>
                    <w:t>*</w:t>
                  </w:r>
                </w:p>
              </w:tc>
              <w:tc>
                <w:tcPr>
                  <w:tcW w:w="1202" w:type="dxa"/>
                  <w:vAlign w:val="center"/>
                </w:tcPr>
                <w:p w14:paraId="301AFDA4" w14:textId="6A2D9E27" w:rsidR="00873AA1" w:rsidRPr="00873AA1" w:rsidRDefault="00873AA1" w:rsidP="00873AA1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 xml:space="preserve">Antal </w:t>
                  </w:r>
                  <w:r w:rsidR="00105086">
                    <w:rPr>
                      <w:rFonts w:cstheme="minorHAnsi"/>
                      <w:sz w:val="20"/>
                      <w:szCs w:val="24"/>
                    </w:rPr>
                    <w:t>timer</w:t>
                  </w:r>
                </w:p>
              </w:tc>
              <w:tc>
                <w:tcPr>
                  <w:tcW w:w="2160" w:type="dxa"/>
                  <w:vAlign w:val="center"/>
                </w:tcPr>
                <w:p w14:paraId="1681542C" w14:textId="72D6C24D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873AA1">
                    <w:rPr>
                      <w:rFonts w:cstheme="minorHAnsi"/>
                      <w:sz w:val="20"/>
                      <w:szCs w:val="24"/>
                    </w:rPr>
                    <w:t>E</w:t>
                  </w:r>
                  <w:r>
                    <w:rPr>
                      <w:rFonts w:cstheme="minorHAnsi"/>
                      <w:sz w:val="20"/>
                      <w:szCs w:val="24"/>
                    </w:rPr>
                    <w:t>vt. ek</w:t>
                  </w:r>
                  <w:r w:rsidRPr="00873AA1">
                    <w:rPr>
                      <w:rFonts w:cstheme="minorHAnsi"/>
                      <w:sz w:val="20"/>
                      <w:szCs w:val="24"/>
                    </w:rPr>
                    <w:t>samen</w:t>
                  </w:r>
                  <w:r>
                    <w:rPr>
                      <w:rFonts w:cstheme="minorHAnsi"/>
                      <w:sz w:val="20"/>
                      <w:szCs w:val="24"/>
                    </w:rPr>
                    <w:t>s</w:t>
                  </w:r>
                  <w:r w:rsidRPr="00873AA1">
                    <w:rPr>
                      <w:rFonts w:cstheme="minorHAnsi"/>
                      <w:sz w:val="20"/>
                      <w:szCs w:val="24"/>
                    </w:rPr>
                    <w:t>form</w:t>
                  </w:r>
                </w:p>
              </w:tc>
              <w:tc>
                <w:tcPr>
                  <w:tcW w:w="3060" w:type="dxa"/>
                  <w:vAlign w:val="center"/>
                </w:tcPr>
                <w:p w14:paraId="22C2FD2B" w14:textId="2D144283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  <w:r>
                    <w:rPr>
                      <w:rFonts w:cstheme="minorHAnsi"/>
                      <w:sz w:val="20"/>
                      <w:szCs w:val="24"/>
                    </w:rPr>
                    <w:t>Hoved- eller medvejleder</w:t>
                  </w:r>
                </w:p>
              </w:tc>
            </w:tr>
            <w:tr w:rsidR="00873AA1" w:rsidRPr="00873AA1" w14:paraId="32FB7019" w14:textId="77777777" w:rsidTr="002A059C">
              <w:trPr>
                <w:trHeight w:val="530"/>
              </w:trPr>
              <w:tc>
                <w:tcPr>
                  <w:tcW w:w="2024" w:type="dxa"/>
                  <w:vAlign w:val="center"/>
                </w:tcPr>
                <w:p w14:paraId="4DBA8BDB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882" w:type="dxa"/>
                  <w:vAlign w:val="center"/>
                </w:tcPr>
                <w:p w14:paraId="08941CC4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202" w:type="dxa"/>
                  <w:vAlign w:val="center"/>
                </w:tcPr>
                <w:p w14:paraId="2402BAB1" w14:textId="77777777" w:rsidR="00873AA1" w:rsidRPr="00873AA1" w:rsidRDefault="00873AA1" w:rsidP="00873AA1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2160" w:type="dxa"/>
                  <w:vAlign w:val="center"/>
                </w:tcPr>
                <w:p w14:paraId="17C0D8D1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3060" w:type="dxa"/>
                  <w:vAlign w:val="center"/>
                </w:tcPr>
                <w:p w14:paraId="5C4A8C76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  <w:tr w:rsidR="00873AA1" w:rsidRPr="00873AA1" w14:paraId="489991EF" w14:textId="77777777" w:rsidTr="002A059C">
              <w:trPr>
                <w:trHeight w:val="530"/>
              </w:trPr>
              <w:tc>
                <w:tcPr>
                  <w:tcW w:w="2024" w:type="dxa"/>
                  <w:vAlign w:val="center"/>
                </w:tcPr>
                <w:p w14:paraId="730831C4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882" w:type="dxa"/>
                  <w:vAlign w:val="center"/>
                </w:tcPr>
                <w:p w14:paraId="1C6A1F5F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202" w:type="dxa"/>
                  <w:vAlign w:val="center"/>
                </w:tcPr>
                <w:p w14:paraId="0111403F" w14:textId="77777777" w:rsidR="00873AA1" w:rsidRPr="00873AA1" w:rsidRDefault="00873AA1" w:rsidP="00873AA1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2160" w:type="dxa"/>
                  <w:vAlign w:val="center"/>
                </w:tcPr>
                <w:p w14:paraId="0DDA559B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3060" w:type="dxa"/>
                  <w:vAlign w:val="center"/>
                </w:tcPr>
                <w:p w14:paraId="0C12CEF0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  <w:tr w:rsidR="00873AA1" w:rsidRPr="00873AA1" w14:paraId="196D67D1" w14:textId="77777777" w:rsidTr="002A059C">
              <w:trPr>
                <w:trHeight w:val="530"/>
              </w:trPr>
              <w:tc>
                <w:tcPr>
                  <w:tcW w:w="2024" w:type="dxa"/>
                  <w:vAlign w:val="center"/>
                </w:tcPr>
                <w:p w14:paraId="46805D9F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882" w:type="dxa"/>
                  <w:vAlign w:val="center"/>
                </w:tcPr>
                <w:p w14:paraId="45946C30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202" w:type="dxa"/>
                  <w:vAlign w:val="center"/>
                </w:tcPr>
                <w:p w14:paraId="5D3A506C" w14:textId="77777777" w:rsidR="00873AA1" w:rsidRPr="00873AA1" w:rsidRDefault="00873AA1" w:rsidP="00873AA1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2160" w:type="dxa"/>
                  <w:vAlign w:val="center"/>
                </w:tcPr>
                <w:p w14:paraId="212C2823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3060" w:type="dxa"/>
                  <w:vAlign w:val="center"/>
                </w:tcPr>
                <w:p w14:paraId="360C8595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  <w:tr w:rsidR="00873AA1" w:rsidRPr="00873AA1" w14:paraId="131F7EDE" w14:textId="77777777" w:rsidTr="002A059C">
              <w:trPr>
                <w:trHeight w:val="530"/>
              </w:trPr>
              <w:tc>
                <w:tcPr>
                  <w:tcW w:w="2024" w:type="dxa"/>
                  <w:vAlign w:val="center"/>
                </w:tcPr>
                <w:p w14:paraId="153489BB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882" w:type="dxa"/>
                  <w:vAlign w:val="center"/>
                </w:tcPr>
                <w:p w14:paraId="1B948561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1202" w:type="dxa"/>
                  <w:vAlign w:val="center"/>
                </w:tcPr>
                <w:p w14:paraId="3219DE82" w14:textId="77777777" w:rsidR="00873AA1" w:rsidRPr="00873AA1" w:rsidRDefault="00873AA1" w:rsidP="00873AA1">
                  <w:pPr>
                    <w:jc w:val="center"/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2160" w:type="dxa"/>
                  <w:vAlign w:val="center"/>
                </w:tcPr>
                <w:p w14:paraId="2579FEBD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  <w:tc>
                <w:tcPr>
                  <w:tcW w:w="3060" w:type="dxa"/>
                  <w:vAlign w:val="center"/>
                </w:tcPr>
                <w:p w14:paraId="542E6682" w14:textId="77777777" w:rsidR="00873AA1" w:rsidRPr="00873AA1" w:rsidRDefault="00873AA1" w:rsidP="00873AA1">
                  <w:pPr>
                    <w:rPr>
                      <w:rFonts w:cstheme="minorHAnsi"/>
                      <w:sz w:val="20"/>
                      <w:szCs w:val="24"/>
                    </w:rPr>
                  </w:pPr>
                </w:p>
              </w:tc>
            </w:tr>
          </w:tbl>
          <w:p w14:paraId="531094BD" w14:textId="1FDCC84F" w:rsidR="00873AA1" w:rsidRDefault="002A059C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color w:val="000000"/>
              </w:rPr>
              <w:t>*</w:t>
            </w:r>
            <w:r>
              <w:rPr>
                <w:rFonts w:cstheme="minorHAnsi"/>
                <w:color w:val="000000"/>
              </w:rPr>
              <w:t xml:space="preserve">Anfør enten </w:t>
            </w:r>
            <w:r w:rsidRPr="00873AA1">
              <w:rPr>
                <w:rFonts w:cstheme="minorHAnsi"/>
                <w:color w:val="000000"/>
              </w:rPr>
              <w:t>BA</w:t>
            </w:r>
            <w:r>
              <w:rPr>
                <w:rFonts w:cstheme="minorHAnsi"/>
                <w:color w:val="000000"/>
              </w:rPr>
              <w:t xml:space="preserve"> for b</w:t>
            </w:r>
            <w:r w:rsidRPr="00873AA1">
              <w:rPr>
                <w:rFonts w:cstheme="minorHAnsi"/>
                <w:color w:val="000000"/>
              </w:rPr>
              <w:t>achelor</w:t>
            </w:r>
            <w:r>
              <w:rPr>
                <w:rFonts w:cstheme="minorHAnsi"/>
                <w:color w:val="000000"/>
              </w:rPr>
              <w:t xml:space="preserve">niveau, </w:t>
            </w:r>
            <w:r w:rsidRPr="00873AA1">
              <w:rPr>
                <w:rFonts w:cstheme="minorHAnsi"/>
                <w:color w:val="000000"/>
              </w:rPr>
              <w:t>KA</w:t>
            </w:r>
            <w:r>
              <w:rPr>
                <w:rFonts w:cstheme="minorHAnsi"/>
                <w:color w:val="000000"/>
              </w:rPr>
              <w:t xml:space="preserve"> for </w:t>
            </w:r>
            <w:r w:rsidRPr="00873AA1">
              <w:rPr>
                <w:rFonts w:cstheme="minorHAnsi"/>
                <w:color w:val="000000"/>
              </w:rPr>
              <w:t>kandidat</w:t>
            </w:r>
            <w:r>
              <w:rPr>
                <w:rFonts w:cstheme="minorHAnsi"/>
                <w:color w:val="000000"/>
              </w:rPr>
              <w:t xml:space="preserve">niveau eller </w:t>
            </w:r>
            <w:r w:rsidRPr="00873AA1">
              <w:rPr>
                <w:rFonts w:cstheme="minorHAnsi"/>
                <w:color w:val="000000"/>
              </w:rPr>
              <w:t>PHD</w:t>
            </w:r>
          </w:p>
          <w:p w14:paraId="1723B3C7" w14:textId="77777777" w:rsidR="00873AA1" w:rsidRDefault="00873AA1" w:rsidP="00E0204E">
            <w:pPr>
              <w:rPr>
                <w:rFonts w:cstheme="minorHAnsi"/>
              </w:rPr>
            </w:pPr>
          </w:p>
          <w:p w14:paraId="4841DD09" w14:textId="236BB60A" w:rsidR="00C756F1" w:rsidRPr="00873AA1" w:rsidRDefault="00C756F1" w:rsidP="00E0204E">
            <w:pPr>
              <w:rPr>
                <w:rFonts w:cstheme="minorHAnsi"/>
                <w:color w:val="000000"/>
              </w:rPr>
            </w:pPr>
          </w:p>
        </w:tc>
      </w:tr>
      <w:tr w:rsidR="00E0204E" w:rsidRPr="00873AA1" w14:paraId="34F3068D" w14:textId="77777777" w:rsidTr="000D1287">
        <w:tc>
          <w:tcPr>
            <w:tcW w:w="0" w:type="auto"/>
            <w:vAlign w:val="center"/>
          </w:tcPr>
          <w:p w14:paraId="4D619DE4" w14:textId="73FD3877" w:rsidR="00356619" w:rsidRPr="00873AA1" w:rsidRDefault="005952CB" w:rsidP="00873AA1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lastRenderedPageBreak/>
              <w:t>Supplerende beskrivelse</w:t>
            </w:r>
            <w:r w:rsidR="00BA7555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af undervisning,</w:t>
            </w:r>
            <w:r w:rsidR="007E5297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v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>ejledningsaktiviteter</w:t>
            </w:r>
            <w:r w:rsidR="00BA7555" w:rsidRPr="00873AA1">
              <w:rPr>
                <w:rFonts w:cstheme="minorHAnsi"/>
                <w:i/>
                <w:color w:val="000000"/>
                <w:sz w:val="24"/>
                <w:szCs w:val="24"/>
              </w:rPr>
              <w:t>, eksamens-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BA7555" w:rsidRPr="00873AA1">
              <w:rPr>
                <w:rFonts w:cstheme="minorHAnsi"/>
                <w:i/>
                <w:color w:val="000000"/>
                <w:sz w:val="24"/>
                <w:szCs w:val="24"/>
              </w:rPr>
              <w:t>og bedømmelses</w:t>
            </w:r>
            <w:r w:rsidR="002A059C">
              <w:rPr>
                <w:rFonts w:cstheme="minorHAnsi"/>
                <w:i/>
                <w:color w:val="000000"/>
                <w:sz w:val="24"/>
                <w:szCs w:val="24"/>
              </w:rPr>
              <w:t>-</w:t>
            </w:r>
            <w:r w:rsidR="00BA7555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arbejde 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>de foregående år.</w:t>
            </w:r>
            <w:r w:rsidR="00DB3FD9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7E5297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Højst </w:t>
            </w:r>
            <w:r w:rsidR="001B7C88" w:rsidRPr="00873AA1">
              <w:rPr>
                <w:rFonts w:cstheme="minorHAnsi"/>
                <w:i/>
                <w:color w:val="000000"/>
                <w:sz w:val="24"/>
                <w:szCs w:val="24"/>
              </w:rPr>
              <w:t>1.250 anslag, svarende til ½ normalside.</w:t>
            </w:r>
          </w:p>
        </w:tc>
      </w:tr>
      <w:tr w:rsidR="00873AA1" w:rsidRPr="00873AA1" w14:paraId="17F20040" w14:textId="77777777" w:rsidTr="000D1287">
        <w:tc>
          <w:tcPr>
            <w:tcW w:w="0" w:type="auto"/>
            <w:vAlign w:val="center"/>
          </w:tcPr>
          <w:p w14:paraId="3C1F46A0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22DD2E9D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5716E5A5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30EA0498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73B6172F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5CBDE5EC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0225BF23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2B58B163" w14:textId="77777777" w:rsid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2F3ED159" w14:textId="77777777" w:rsidR="00873AA1" w:rsidRPr="00873AA1" w:rsidRDefault="00873AA1" w:rsidP="00AC1DFB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</w:tc>
      </w:tr>
      <w:tr w:rsidR="001A6009" w:rsidRPr="00873AA1" w14:paraId="1DBC88C9" w14:textId="77777777" w:rsidTr="00873AA1">
        <w:trPr>
          <w:trHeight w:val="5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E95B31D" w14:textId="4AE97FA9" w:rsidR="001A6009" w:rsidRPr="00873AA1" w:rsidRDefault="005111CF" w:rsidP="005952CB">
            <w:pPr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color w:val="000000"/>
                <w:sz w:val="24"/>
                <w:szCs w:val="24"/>
              </w:rPr>
              <w:t xml:space="preserve">2) </w:t>
            </w:r>
            <w:r w:rsidR="00EA706A" w:rsidRPr="00873AA1">
              <w:rPr>
                <w:rFonts w:cstheme="minorHAnsi"/>
                <w:b/>
                <w:color w:val="000000"/>
                <w:sz w:val="24"/>
                <w:szCs w:val="24"/>
              </w:rPr>
              <w:t>Undervisningsevaluering og andet kvalitetsarbejde</w:t>
            </w:r>
          </w:p>
          <w:p w14:paraId="5BBA863C" w14:textId="1CBF0626" w:rsidR="00EA706A" w:rsidRPr="00873AA1" w:rsidRDefault="00EA706A" w:rsidP="005952CB">
            <w:pPr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C56BCE" w:rsidRPr="00873AA1" w14:paraId="3B099CC3" w14:textId="77777777" w:rsidTr="000D1287">
        <w:trPr>
          <w:trHeight w:val="680"/>
        </w:trPr>
        <w:tc>
          <w:tcPr>
            <w:tcW w:w="0" w:type="auto"/>
            <w:vAlign w:val="center"/>
          </w:tcPr>
          <w:p w14:paraId="03B551F4" w14:textId="1F3C781A" w:rsidR="006152B6" w:rsidRPr="00873AA1" w:rsidRDefault="00AF64E9" w:rsidP="00873AA1">
            <w:pPr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>B</w:t>
            </w:r>
            <w:r w:rsidR="003B4BDD" w:rsidRPr="00873AA1">
              <w:rPr>
                <w:rFonts w:cstheme="minorHAnsi"/>
                <w:i/>
                <w:color w:val="000000"/>
                <w:sz w:val="24"/>
                <w:szCs w:val="24"/>
              </w:rPr>
              <w:t>eskriv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>else af</w:t>
            </w:r>
            <w:r w:rsidR="003B4BDD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 xml:space="preserve">de studerendes evaluering af </w:t>
            </w:r>
            <w:r w:rsidR="00313A95">
              <w:rPr>
                <w:rFonts w:cstheme="minorHAnsi"/>
                <w:i/>
                <w:color w:val="000000"/>
                <w:sz w:val="24"/>
                <w:szCs w:val="24"/>
              </w:rPr>
              <w:t>din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73237B" w:rsidRPr="00873AA1">
              <w:rPr>
                <w:rFonts w:cstheme="minorHAnsi"/>
                <w:i/>
                <w:color w:val="000000"/>
                <w:sz w:val="24"/>
                <w:szCs w:val="24"/>
              </w:rPr>
              <w:t>undervisni</w:t>
            </w:r>
            <w:r w:rsidR="00C56BCE" w:rsidRPr="00873AA1">
              <w:rPr>
                <w:rFonts w:cstheme="minorHAnsi"/>
                <w:i/>
                <w:color w:val="000000"/>
                <w:sz w:val="24"/>
                <w:szCs w:val="24"/>
              </w:rPr>
              <w:t>n</w:t>
            </w:r>
            <w:r w:rsidR="0073237B" w:rsidRPr="00873AA1">
              <w:rPr>
                <w:rFonts w:cstheme="minorHAnsi"/>
                <w:i/>
                <w:color w:val="000000"/>
                <w:sz w:val="24"/>
                <w:szCs w:val="24"/>
              </w:rPr>
              <w:t>g</w:t>
            </w:r>
            <w:r w:rsidR="001872C5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995CEA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(kvantitative </w:t>
            </w:r>
            <w:r w:rsidR="003B3435" w:rsidRPr="00873AA1">
              <w:rPr>
                <w:rFonts w:cstheme="minorHAnsi"/>
                <w:i/>
                <w:color w:val="000000"/>
                <w:sz w:val="24"/>
                <w:szCs w:val="24"/>
              </w:rPr>
              <w:t>og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>/eller</w:t>
            </w:r>
            <w:r w:rsidR="00995CEA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kvalitative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 xml:space="preserve"> evalueringer</w:t>
            </w:r>
            <w:r w:rsidR="00995CEA" w:rsidRPr="00873AA1">
              <w:rPr>
                <w:rFonts w:cstheme="minorHAnsi"/>
                <w:i/>
                <w:color w:val="000000"/>
                <w:sz w:val="24"/>
                <w:szCs w:val="24"/>
              </w:rPr>
              <w:t>)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 xml:space="preserve"> gennem det seneste år</w:t>
            </w:r>
            <w:r w:rsidR="003F2EF6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. </w:t>
            </w:r>
            <w:r w:rsidR="009B0D76">
              <w:rPr>
                <w:rFonts w:cstheme="minorHAnsi"/>
                <w:i/>
                <w:color w:val="000000"/>
                <w:sz w:val="24"/>
                <w:szCs w:val="24"/>
              </w:rPr>
              <w:br/>
            </w:r>
            <w:r w:rsidR="009B0D76" w:rsidRPr="009B0D76">
              <w:rPr>
                <w:rFonts w:cstheme="minorHAnsi"/>
                <w:i/>
                <w:color w:val="000000"/>
                <w:sz w:val="24"/>
                <w:szCs w:val="24"/>
              </w:rPr>
              <w:t>For undervisere, der står for hele undervisningsforløb</w:t>
            </w:r>
            <w:r w:rsidR="009B0D76">
              <w:rPr>
                <w:rFonts w:cstheme="minorHAnsi"/>
                <w:i/>
                <w:color w:val="000000"/>
                <w:sz w:val="24"/>
                <w:szCs w:val="24"/>
              </w:rPr>
              <w:t xml:space="preserve">: </w:t>
            </w:r>
            <w:r w:rsidR="003F2EF6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Gerne suppleret med en kort refleksion over </w:t>
            </w:r>
            <w:r w:rsidR="00544ED9">
              <w:rPr>
                <w:rFonts w:cstheme="minorHAnsi"/>
                <w:i/>
                <w:color w:val="000000"/>
                <w:sz w:val="24"/>
                <w:szCs w:val="24"/>
              </w:rPr>
              <w:t>resultaterne</w:t>
            </w:r>
            <w:r w:rsidR="003F2EF6" w:rsidRPr="00873AA1">
              <w:rPr>
                <w:rFonts w:cstheme="minorHAnsi"/>
                <w:i/>
                <w:color w:val="000000"/>
                <w:sz w:val="24"/>
                <w:szCs w:val="24"/>
              </w:rPr>
              <w:t>.</w:t>
            </w:r>
            <w:r w:rsidR="00C1430E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AD1B92" w:rsidRPr="00873AA1">
              <w:rPr>
                <w:rFonts w:cstheme="minorHAnsi"/>
                <w:i/>
                <w:color w:val="000000"/>
                <w:sz w:val="24"/>
                <w:szCs w:val="24"/>
              </w:rPr>
              <w:t>Højst 1.250 anslag svarende til ½ normalside.</w:t>
            </w:r>
            <w:r w:rsidR="006152B6" w:rsidRPr="00873AA1">
              <w:rPr>
                <w:rFonts w:cstheme="minorHAnsi"/>
                <w:i/>
                <w:color w:val="000000"/>
                <w:sz w:val="24"/>
                <w:szCs w:val="24"/>
              </w:rPr>
              <w:br/>
            </w:r>
            <w:r w:rsidR="006152B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</w:p>
          <w:p w14:paraId="60381AA4" w14:textId="62ADC6BA" w:rsidR="00D244CB" w:rsidRDefault="006152B6" w:rsidP="005458F3">
            <w:pPr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</w:pP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-----------------------------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  <w:r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Eksempel </w:t>
            </w:r>
            <w:r w:rsid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–</w:t>
            </w:r>
            <w:r w:rsidR="00FC5F17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a</w:t>
            </w:r>
            <w:r w:rsidR="00873AA1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djunkter</w:t>
            </w:r>
            <w:r w:rsid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/</w:t>
            </w:r>
            <w:r w:rsidR="00D244CB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postdo</w:t>
            </w:r>
            <w:r w:rsidR="006F79C0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c</w:t>
            </w:r>
            <w:r w:rsidR="005458F3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: </w:t>
            </w:r>
          </w:p>
          <w:p w14:paraId="772A02C2" w14:textId="7500A123" w:rsidR="00D244CB" w:rsidRDefault="00D244CB" w:rsidP="005458F3">
            <w:pPr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</w:pP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Jeg har i samarbejde med min vejleder/under vejledning af NN foretaget undervisningsevaluering af egen undervisning.</w:t>
            </w:r>
            <w:r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 Ligesom jeg har arbejdet </w:t>
            </w:r>
            <w:r w:rsidR="006152B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systematisk med at udvikle egen undervisning og vejledning</w:t>
            </w:r>
            <w:r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. </w:t>
            </w:r>
            <w:r w:rsidR="006152B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</w:p>
          <w:p w14:paraId="65DEA09D" w14:textId="5C13C6BB" w:rsidR="006152B6" w:rsidRPr="00873AA1" w:rsidRDefault="006152B6" w:rsidP="005458F3">
            <w:pPr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</w:pP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 xml:space="preserve">De overordnede resultater af </w:t>
            </w:r>
            <w:r w:rsidR="00CF16C7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undervisningsevalueringe</w:t>
            </w:r>
            <w:r w:rsidR="00CF16C7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n det forgangne år 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har </w:t>
            </w:r>
            <w:r w:rsidR="006F79C0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været</w:t>
            </w:r>
            <w:r w:rsidR="006F79C0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6F79C0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…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>Dette har resulterede i følgende …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 xml:space="preserve">Undervisningsevalueringen er af afgørende betydning for … (kort overordnet refleksion over evaluering af undervisning og evaluering </w:t>
            </w:r>
            <w:r w:rsidR="00CF16C7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af 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vejledning og betydningen heraf).  </w:t>
            </w:r>
          </w:p>
          <w:p w14:paraId="34892C8B" w14:textId="77777777" w:rsidR="006152B6" w:rsidRPr="00873AA1" w:rsidRDefault="006152B6" w:rsidP="005458F3">
            <w:pPr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</w:pPr>
          </w:p>
          <w:p w14:paraId="404C8997" w14:textId="56E3FA2E" w:rsidR="00356619" w:rsidRPr="00873AA1" w:rsidRDefault="006152B6" w:rsidP="00164F32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-----------------------------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  <w:r w:rsid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Eksempel –</w:t>
            </w:r>
            <w:r w:rsidR="00FC5F17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873AA1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lektorer</w:t>
            </w:r>
            <w:r w:rsid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/</w:t>
            </w:r>
            <w:r w:rsidR="00873AA1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professorer</w:t>
            </w:r>
            <w:r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:  </w:t>
            </w:r>
            <w:r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br/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Jeg har gennem årene arbejdet systematisk med evaluering af min undervisning og af min vejledning.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>Det nuværende evalueringsformat er løbende blevet justeret fra oprindelig</w:t>
            </w:r>
            <w:r w:rsidR="00313A95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t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 at indeholde…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>til i dag at bestå af… Baggrunden for disse ændringer var… (begrund ændringerne og beskriv resultaterne heraf).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 xml:space="preserve">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 xml:space="preserve">De overordnede resultater </w:t>
            </w:r>
            <w:r w:rsidR="00F676B2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af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undervisningsevaluering/vejledning </w:t>
            </w:r>
            <w:r w:rsidR="00F676B2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det forgangne</w:t>
            </w:r>
            <w:r w:rsidR="00F676B2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313A95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år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har været…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>Dette har resulterede i følgende …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  <w:t>(</w:t>
            </w:r>
            <w:r w:rsidR="00CF16C7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Kort a</w:t>
            </w:r>
            <w:r w:rsidR="000B3C0D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fsluttende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refleksion over </w:t>
            </w:r>
            <w:r w:rsidR="000B3C0D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betydningen af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evaluering af </w:t>
            </w:r>
            <w:r w:rsidR="000B3C0D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hhv. </w:t>
            </w:r>
            <w:r w:rsidR="00252786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undervisning og vejledning)  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</w:p>
          <w:p w14:paraId="23F9A3B2" w14:textId="43BB7B87" w:rsidR="00784580" w:rsidRPr="00873AA1" w:rsidRDefault="00784580" w:rsidP="00164F32">
            <w:pPr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AF64E9" w:rsidRPr="00873AA1" w14:paraId="1BE8527B" w14:textId="77777777" w:rsidTr="000D1287">
        <w:trPr>
          <w:trHeight w:val="567"/>
        </w:trPr>
        <w:tc>
          <w:tcPr>
            <w:tcW w:w="0" w:type="auto"/>
            <w:vAlign w:val="center"/>
          </w:tcPr>
          <w:p w14:paraId="67AC6A4C" w14:textId="7260F136" w:rsidR="001872C5" w:rsidRPr="00873AA1" w:rsidRDefault="005111CF" w:rsidP="00E0204E">
            <w:pPr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color w:val="000000"/>
                <w:sz w:val="24"/>
                <w:szCs w:val="24"/>
              </w:rPr>
              <w:lastRenderedPageBreak/>
              <w:t xml:space="preserve">3a) </w:t>
            </w:r>
            <w:r w:rsidR="00EA706A" w:rsidRPr="00873AA1">
              <w:rPr>
                <w:rFonts w:cstheme="minorHAnsi"/>
                <w:b/>
                <w:color w:val="000000"/>
                <w:sz w:val="24"/>
                <w:szCs w:val="24"/>
              </w:rPr>
              <w:t>Samarbejde med studerende om lærings- og studiemiljø</w:t>
            </w:r>
          </w:p>
          <w:p w14:paraId="4137FCC1" w14:textId="42E8D972" w:rsidR="00EA706A" w:rsidRPr="00873AA1" w:rsidRDefault="00EA706A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872C5" w:rsidRPr="00873AA1" w14:paraId="7AB7630B" w14:textId="77777777" w:rsidTr="000D1287">
        <w:trPr>
          <w:trHeight w:val="567"/>
        </w:trPr>
        <w:tc>
          <w:tcPr>
            <w:tcW w:w="0" w:type="auto"/>
            <w:vAlign w:val="center"/>
          </w:tcPr>
          <w:p w14:paraId="3C5DE404" w14:textId="7636EBBF" w:rsidR="001872C5" w:rsidRPr="00873AA1" w:rsidRDefault="00AD7F58" w:rsidP="00E0204E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>
              <w:rPr>
                <w:rFonts w:cstheme="minorHAnsi"/>
                <w:i/>
                <w:color w:val="000000"/>
                <w:sz w:val="24"/>
                <w:szCs w:val="24"/>
              </w:rPr>
              <w:t>F</w:t>
            </w:r>
            <w:r w:rsidR="009B0D76" w:rsidRPr="009B0D76">
              <w:rPr>
                <w:rFonts w:cstheme="minorHAnsi"/>
                <w:i/>
                <w:color w:val="000000"/>
                <w:sz w:val="24"/>
                <w:szCs w:val="24"/>
              </w:rPr>
              <w:t>or undervisere, der står for hele undervisningsforløb</w:t>
            </w:r>
            <w:r w:rsidR="00397C54">
              <w:rPr>
                <w:rFonts w:cstheme="minorHAnsi"/>
                <w:i/>
                <w:color w:val="000000"/>
                <w:sz w:val="24"/>
                <w:szCs w:val="24"/>
              </w:rPr>
              <w:t xml:space="preserve"> (hele kurser eller større dele af et kursus)</w:t>
            </w:r>
            <w:r w:rsidR="009B0D76">
              <w:rPr>
                <w:rFonts w:cstheme="minorHAnsi"/>
                <w:i/>
                <w:color w:val="000000"/>
                <w:sz w:val="24"/>
                <w:szCs w:val="24"/>
              </w:rPr>
              <w:t xml:space="preserve">: </w:t>
            </w:r>
            <w:r w:rsidR="001872C5" w:rsidRPr="00873AA1">
              <w:rPr>
                <w:rFonts w:cstheme="minorHAnsi"/>
                <w:i/>
                <w:color w:val="000000"/>
                <w:sz w:val="24"/>
                <w:szCs w:val="24"/>
              </w:rPr>
              <w:t>Uddyb</w:t>
            </w:r>
            <w:r>
              <w:rPr>
                <w:rFonts w:cstheme="minorHAnsi"/>
                <w:i/>
                <w:color w:val="000000"/>
                <w:sz w:val="24"/>
                <w:szCs w:val="24"/>
              </w:rPr>
              <w:t xml:space="preserve">ende </w:t>
            </w:r>
            <w:r w:rsidR="001872C5" w:rsidRPr="00873AA1">
              <w:rPr>
                <w:rFonts w:cstheme="minorHAnsi"/>
                <w:i/>
                <w:color w:val="000000"/>
                <w:sz w:val="24"/>
                <w:szCs w:val="24"/>
              </w:rPr>
              <w:t>beskrivelse</w:t>
            </w:r>
            <w:r>
              <w:rPr>
                <w:rFonts w:cstheme="minorHAnsi"/>
                <w:i/>
                <w:color w:val="000000"/>
                <w:sz w:val="24"/>
                <w:szCs w:val="24"/>
              </w:rPr>
              <w:t xml:space="preserve">r og evt. </w:t>
            </w:r>
            <w:r w:rsidR="001872C5" w:rsidRPr="00873AA1">
              <w:rPr>
                <w:rFonts w:cstheme="minorHAnsi"/>
                <w:i/>
                <w:color w:val="000000"/>
                <w:sz w:val="24"/>
                <w:szCs w:val="24"/>
              </w:rPr>
              <w:t>resultater af samarbejde</w:t>
            </w:r>
            <w:r>
              <w:rPr>
                <w:rFonts w:cstheme="minorHAnsi"/>
                <w:i/>
                <w:color w:val="000000"/>
                <w:sz w:val="24"/>
                <w:szCs w:val="24"/>
              </w:rPr>
              <w:t>r</w:t>
            </w:r>
            <w:r w:rsidR="001872C5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med studerende om lærings- og studiemiljø, som </w:t>
            </w:r>
            <w:r w:rsidR="000F1471">
              <w:rPr>
                <w:rFonts w:cstheme="minorHAnsi"/>
                <w:i/>
                <w:color w:val="000000"/>
                <w:sz w:val="24"/>
                <w:szCs w:val="24"/>
              </w:rPr>
              <w:t xml:space="preserve">du </w:t>
            </w:r>
            <w:r w:rsidR="001872C5" w:rsidRPr="00873AA1">
              <w:rPr>
                <w:rFonts w:cstheme="minorHAnsi"/>
                <w:i/>
                <w:color w:val="000000"/>
                <w:sz w:val="24"/>
                <w:szCs w:val="24"/>
              </w:rPr>
              <w:t>har indgået i de sidste 12 måneder. Højst 1.250 anslag svarende til ½ normalside.</w:t>
            </w:r>
          </w:p>
          <w:p w14:paraId="5FECD889" w14:textId="010A816A" w:rsidR="001872C5" w:rsidRPr="00873AA1" w:rsidRDefault="001872C5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6830278E" w14:textId="77777777" w:rsidR="001872C5" w:rsidRPr="00873AA1" w:rsidRDefault="001872C5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4E7AB3EC" w14:textId="269B529C" w:rsidR="001872C5" w:rsidRPr="00873AA1" w:rsidRDefault="00AF4B6C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-----------------------------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Eksempel 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–</w:t>
            </w:r>
            <w:r w:rsidR="00FC5F17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a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djunkter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/</w:t>
            </w:r>
            <w:r w:rsidR="001E2FFA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postdoc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:  </w:t>
            </w:r>
            <w:r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br/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Beskriv </w:t>
            </w:r>
            <w:r w:rsidR="00C34AF3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hvilke initiativer</w:t>
            </w:r>
            <w:r w:rsidR="00C34AF3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du i løbet af de seneste 12 måneder 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  <w:u w:val="single"/>
              </w:rPr>
              <w:t>sammen med de studerende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har </w:t>
            </w:r>
            <w:r w:rsidR="00C34AF3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taget for at 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opbygge ”et konstruktivt og læringsorienteret undervisningsmiljø”.</w:t>
            </w:r>
            <w:r w:rsidR="00E051F8"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</w:p>
          <w:p w14:paraId="1A7F8379" w14:textId="71913AAC" w:rsidR="001872C5" w:rsidRPr="00873AA1" w:rsidRDefault="00AF4B6C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t>-----------------------------</w:t>
            </w:r>
            <w:r w:rsidRPr="00873AA1">
              <w:rPr>
                <w:rFonts w:cstheme="minorHAnsi"/>
                <w:iCs/>
                <w:color w:val="AEAAAA" w:themeColor="background2" w:themeShade="BF"/>
                <w:sz w:val="24"/>
                <w:szCs w:val="24"/>
              </w:rPr>
              <w:br/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Eksempel –</w:t>
            </w:r>
            <w:r w:rsidR="00FC5F17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lektorer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/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professorer:  </w:t>
            </w:r>
            <w:r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br/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Beskriv </w:t>
            </w:r>
            <w:r w:rsidR="00C34AF3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hvilke initiativer</w:t>
            </w:r>
            <w:r w:rsidR="00C34AF3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du i løbet af de seneste 12 måneder 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  <w:u w:val="single"/>
              </w:rPr>
              <w:t>sammen med de studerende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har </w:t>
            </w:r>
            <w:r w:rsidR="00C34AF3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taget for at 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opbygge ”et konstruktivt og læringsorienteret undervisningsmiljø”.</w:t>
            </w:r>
          </w:p>
          <w:p w14:paraId="12586EC2" w14:textId="77777777" w:rsidR="001872C5" w:rsidRPr="00873AA1" w:rsidRDefault="001872C5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66FFB45E" w14:textId="3890494A" w:rsidR="001872C5" w:rsidRPr="00873AA1" w:rsidRDefault="001872C5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872C5" w:rsidRPr="00873AA1" w14:paraId="7FD04B4D" w14:textId="77777777" w:rsidTr="000D1287">
        <w:trPr>
          <w:trHeight w:val="567"/>
        </w:trPr>
        <w:tc>
          <w:tcPr>
            <w:tcW w:w="0" w:type="auto"/>
            <w:vAlign w:val="center"/>
          </w:tcPr>
          <w:p w14:paraId="57DE7157" w14:textId="405134C3" w:rsidR="001872C5" w:rsidRPr="00873AA1" w:rsidRDefault="005111CF" w:rsidP="00E0204E">
            <w:pPr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color w:val="000000"/>
                <w:sz w:val="24"/>
                <w:szCs w:val="24"/>
              </w:rPr>
              <w:t xml:space="preserve">3b) </w:t>
            </w:r>
            <w:r w:rsidR="00EA706A" w:rsidRPr="00873AA1">
              <w:rPr>
                <w:rFonts w:cstheme="minorHAnsi"/>
                <w:b/>
                <w:color w:val="000000"/>
                <w:sz w:val="24"/>
                <w:szCs w:val="24"/>
              </w:rPr>
              <w:t>Samarbejde med kolleger om undervisning og uddannelse</w:t>
            </w:r>
          </w:p>
          <w:p w14:paraId="39EE2362" w14:textId="289F56CC" w:rsidR="00EA706A" w:rsidRPr="00873AA1" w:rsidRDefault="00EA706A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color w:val="000000"/>
                <w:sz w:val="24"/>
                <w:szCs w:val="24"/>
              </w:rPr>
              <w:t>Kig gerne i det farvede skema under kompetence E</w:t>
            </w:r>
          </w:p>
        </w:tc>
      </w:tr>
      <w:tr w:rsidR="00233B2F" w:rsidRPr="00873AA1" w14:paraId="24ADB4BF" w14:textId="77777777" w:rsidTr="000D1287">
        <w:trPr>
          <w:trHeight w:val="680"/>
        </w:trPr>
        <w:tc>
          <w:tcPr>
            <w:tcW w:w="0" w:type="auto"/>
            <w:vAlign w:val="center"/>
          </w:tcPr>
          <w:p w14:paraId="49490F71" w14:textId="3350C856" w:rsidR="00A07E93" w:rsidRPr="00873AA1" w:rsidRDefault="005169CA" w:rsidP="00E0204E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Uddybning/beskrivelse </w:t>
            </w:r>
            <w:r w:rsidR="0012286B" w:rsidRPr="00873AA1">
              <w:rPr>
                <w:rFonts w:cstheme="minorHAnsi"/>
                <w:i/>
                <w:color w:val="000000"/>
                <w:sz w:val="24"/>
                <w:szCs w:val="24"/>
              </w:rPr>
              <w:t>af (resultater af)</w:t>
            </w:r>
            <w:r w:rsidR="00CB4E09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samarbejde med kolleger o</w:t>
            </w:r>
            <w:r w:rsidR="003F2EF6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m </w:t>
            </w:r>
            <w:r w:rsidR="00C1430E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læring, </w:t>
            </w:r>
            <w:r w:rsidR="003F2EF6" w:rsidRPr="00873AA1">
              <w:rPr>
                <w:rFonts w:cstheme="minorHAnsi"/>
                <w:i/>
                <w:color w:val="000000"/>
                <w:sz w:val="24"/>
                <w:szCs w:val="24"/>
              </w:rPr>
              <w:t>undervisning, vejledning eller uddannelse</w:t>
            </w:r>
            <w:r w:rsidR="00CB4E09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, som </w:t>
            </w:r>
            <w:r w:rsidR="00313A95">
              <w:rPr>
                <w:rFonts w:cstheme="minorHAnsi"/>
                <w:i/>
                <w:color w:val="000000"/>
                <w:sz w:val="24"/>
                <w:szCs w:val="24"/>
              </w:rPr>
              <w:t>du</w:t>
            </w:r>
            <w:r w:rsidR="00CB4E09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har indgået i de sidste 12 måneder</w:t>
            </w:r>
            <w:r w:rsidR="00AD1B92" w:rsidRPr="00873AA1">
              <w:rPr>
                <w:rFonts w:cstheme="minorHAnsi"/>
                <w:i/>
                <w:color w:val="000000"/>
                <w:sz w:val="24"/>
                <w:szCs w:val="24"/>
              </w:rPr>
              <w:t>.</w:t>
            </w:r>
            <w:r w:rsidR="00C1430E"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</w:p>
          <w:p w14:paraId="3EFCFC0A" w14:textId="3A361ED1" w:rsidR="00AD1B92" w:rsidRPr="00873AA1" w:rsidRDefault="00AD1B92" w:rsidP="00E0204E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>Højst 1.250 anslag svarende til ½ normalside.</w:t>
            </w:r>
          </w:p>
          <w:p w14:paraId="32057EEB" w14:textId="74DEF4B5" w:rsidR="00EA706A" w:rsidRPr="00873AA1" w:rsidRDefault="00EA706A" w:rsidP="00BF18E3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051E6C7F" w14:textId="78838F81" w:rsidR="0012286B" w:rsidRPr="00873AA1" w:rsidRDefault="0012286B" w:rsidP="00BF18E3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353D047F" w14:textId="1E41111B" w:rsidR="00387383" w:rsidRPr="00873AA1" w:rsidRDefault="00AF4B6C" w:rsidP="00387383">
            <w:pPr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-----------------------------</w:t>
            </w: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br/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Eksempel 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–</w:t>
            </w:r>
            <w:r w:rsidR="00FC5F17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a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djunkter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/</w:t>
            </w:r>
            <w:r w:rsidR="001E2FFA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postdoc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:  </w:t>
            </w:r>
            <w:r w:rsidRPr="00873AA1">
              <w:rPr>
                <w:rFonts w:cstheme="minorHAnsi"/>
                <w:b/>
                <w:bCs/>
                <w:i/>
                <w:color w:val="AEAAAA" w:themeColor="background2" w:themeShade="BF"/>
                <w:sz w:val="24"/>
                <w:szCs w:val="24"/>
              </w:rPr>
              <w:br/>
            </w:r>
            <w:r w:rsidR="00387383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Beskriv hvordan du har ”samarbejdet med kolleger og studerende om udvikling og </w:t>
            </w:r>
          </w:p>
          <w:p w14:paraId="6A254E5B" w14:textId="218CADD2" w:rsidR="0012286B" w:rsidRPr="00873AA1" w:rsidRDefault="00387383" w:rsidP="00387383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gennemførsel af undervisning og vejledning, </w:t>
            </w:r>
            <w:r w:rsidR="00F676B2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under andres pædagogiske ledelse</w:t>
            </w: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”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335DB5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br/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og hvad det har resulteret i.</w:t>
            </w:r>
          </w:p>
          <w:p w14:paraId="5365F96F" w14:textId="77777777" w:rsidR="00E8420D" w:rsidRPr="00873AA1" w:rsidRDefault="00E8420D" w:rsidP="00E0204E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6AD06CA9" w14:textId="600FBC7E" w:rsidR="00387383" w:rsidRPr="00873AA1" w:rsidRDefault="00387383" w:rsidP="00387383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-----------------------------</w:t>
            </w: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br/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Eksempel –</w:t>
            </w:r>
            <w:r w:rsidR="00FC5F17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lektorer</w:t>
            </w:r>
            <w:r w:rsidR="00544ED9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>/</w:t>
            </w:r>
            <w:r w:rsidR="00544ED9" w:rsidRPr="00873AA1">
              <w:rPr>
                <w:rFonts w:cstheme="minorHAnsi"/>
                <w:b/>
                <w:bCs/>
                <w:iCs/>
                <w:color w:val="AEAAAA" w:themeColor="background2" w:themeShade="BF"/>
                <w:sz w:val="24"/>
                <w:szCs w:val="24"/>
              </w:rPr>
              <w:t xml:space="preserve">professorer:  </w:t>
            </w:r>
            <w:r w:rsidRPr="00873AA1">
              <w:rPr>
                <w:rFonts w:cstheme="minorHAnsi"/>
                <w:b/>
                <w:bCs/>
                <w:i/>
                <w:color w:val="AEAAAA" w:themeColor="background2" w:themeShade="BF"/>
                <w:sz w:val="24"/>
                <w:szCs w:val="24"/>
              </w:rPr>
              <w:br/>
            </w:r>
            <w:r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Beskriv hvordan du ”formidler, videndeler og sparrer med kolleger om udviklingen af undervisning, vejledning og eksamener”</w:t>
            </w:r>
            <w:r w:rsidR="00E051F8" w:rsidRPr="00873AA1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og hvad det har resulteret i.</w:t>
            </w:r>
            <w:r w:rsidR="00F676B2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Herunder om du sammen med kolleger deltager</w:t>
            </w:r>
            <w:r w:rsidR="00C34AF3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</w:t>
            </w:r>
            <w:r w:rsidR="00F676B2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aktivt i udviklingen af undervisningen i faget/specialet</w:t>
            </w:r>
            <w:r w:rsidR="00317263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 xml:space="preserve"> (sidder i arbejdsgrupper, afprøver nye undervisningsformer eller lignende)</w:t>
            </w:r>
            <w:r w:rsidR="00F676B2">
              <w:rPr>
                <w:rFonts w:cstheme="minorHAnsi"/>
                <w:i/>
                <w:color w:val="AEAAAA" w:themeColor="background2" w:themeShade="BF"/>
                <w:sz w:val="24"/>
                <w:szCs w:val="24"/>
              </w:rPr>
              <w:t>.</w:t>
            </w:r>
          </w:p>
          <w:p w14:paraId="20A4BC16" w14:textId="77777777" w:rsidR="00387383" w:rsidRPr="00873AA1" w:rsidRDefault="00387383" w:rsidP="00E0204E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1652F3C4" w14:textId="77214130" w:rsidR="00784580" w:rsidRPr="00873AA1" w:rsidRDefault="00784580" w:rsidP="00E0204E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37B48DB9" w14:textId="2C5A2A1A" w:rsidR="00784580" w:rsidRPr="00873AA1" w:rsidRDefault="00784580" w:rsidP="00E0204E">
            <w:pPr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BA7555" w:rsidRPr="00873AA1" w14:paraId="618015C7" w14:textId="77777777" w:rsidTr="000D1287">
        <w:trPr>
          <w:trHeight w:val="567"/>
        </w:trPr>
        <w:tc>
          <w:tcPr>
            <w:tcW w:w="0" w:type="auto"/>
            <w:vAlign w:val="center"/>
          </w:tcPr>
          <w:p w14:paraId="3326FC10" w14:textId="278F7D22" w:rsidR="00BA7555" w:rsidRPr="00873AA1" w:rsidRDefault="005111CF" w:rsidP="00CB4E09">
            <w:pPr>
              <w:rPr>
                <w:rFonts w:cstheme="minorHAnsi"/>
                <w:color w:val="000000"/>
                <w:sz w:val="24"/>
                <w:szCs w:val="24"/>
              </w:rPr>
            </w:pPr>
            <w:bookmarkStart w:id="0" w:name="_Hlk175905300"/>
            <w:r w:rsidRPr="00873AA1">
              <w:rPr>
                <w:rFonts w:cstheme="minorHAnsi"/>
                <w:b/>
                <w:color w:val="000000"/>
                <w:sz w:val="24"/>
                <w:szCs w:val="24"/>
              </w:rPr>
              <w:lastRenderedPageBreak/>
              <w:t xml:space="preserve">4) </w:t>
            </w:r>
            <w:r w:rsidR="00773EB2" w:rsidRPr="00873AA1">
              <w:rPr>
                <w:rFonts w:cstheme="minorHAnsi"/>
                <w:b/>
                <w:color w:val="000000"/>
                <w:sz w:val="24"/>
                <w:szCs w:val="24"/>
              </w:rPr>
              <w:t>E</w:t>
            </w:r>
            <w:r w:rsidR="00BA7555" w:rsidRPr="00873AA1">
              <w:rPr>
                <w:rFonts w:cstheme="minorHAnsi"/>
                <w:b/>
                <w:color w:val="000000"/>
                <w:sz w:val="24"/>
                <w:szCs w:val="24"/>
              </w:rPr>
              <w:t xml:space="preserve">gen </w:t>
            </w:r>
            <w:r w:rsidR="00773EB2" w:rsidRPr="00873AA1">
              <w:rPr>
                <w:rFonts w:cstheme="minorHAnsi"/>
                <w:b/>
                <w:color w:val="000000"/>
                <w:sz w:val="24"/>
                <w:szCs w:val="24"/>
              </w:rPr>
              <w:t>kompetence</w:t>
            </w:r>
            <w:r w:rsidR="00BA7555" w:rsidRPr="00873AA1">
              <w:rPr>
                <w:rFonts w:cstheme="minorHAnsi"/>
                <w:b/>
                <w:color w:val="000000"/>
                <w:sz w:val="24"/>
                <w:szCs w:val="24"/>
              </w:rPr>
              <w:t xml:space="preserve">udvikling og bidrag til kollegers </w:t>
            </w:r>
            <w:r w:rsidR="00773EB2" w:rsidRPr="00873AA1">
              <w:rPr>
                <w:rFonts w:cstheme="minorHAnsi"/>
                <w:b/>
                <w:color w:val="000000"/>
                <w:sz w:val="24"/>
                <w:szCs w:val="24"/>
              </w:rPr>
              <w:t xml:space="preserve">pædagogisk-didaktiske </w:t>
            </w:r>
            <w:r w:rsidR="00BA7555" w:rsidRPr="00873AA1">
              <w:rPr>
                <w:rFonts w:cstheme="minorHAnsi"/>
                <w:b/>
                <w:color w:val="000000"/>
                <w:sz w:val="24"/>
                <w:szCs w:val="24"/>
              </w:rPr>
              <w:t>kompetence</w:t>
            </w:r>
            <w:r w:rsidR="00773EB2" w:rsidRPr="00873AA1">
              <w:rPr>
                <w:rFonts w:cstheme="minorHAnsi"/>
                <w:b/>
                <w:color w:val="000000"/>
                <w:sz w:val="24"/>
                <w:szCs w:val="24"/>
              </w:rPr>
              <w:t>r</w:t>
            </w:r>
          </w:p>
          <w:p w14:paraId="1A0589B1" w14:textId="5F4652FD" w:rsidR="00EA706A" w:rsidRPr="00873AA1" w:rsidRDefault="00EA706A" w:rsidP="00CB4E09">
            <w:pPr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713375" w:rsidRPr="00873AA1" w14:paraId="1A6A2E71" w14:textId="77777777" w:rsidTr="000D1287">
        <w:trPr>
          <w:trHeight w:val="907"/>
        </w:trPr>
        <w:tc>
          <w:tcPr>
            <w:tcW w:w="0" w:type="auto"/>
            <w:vAlign w:val="center"/>
          </w:tcPr>
          <w:p w14:paraId="67707B12" w14:textId="328A06A6" w:rsidR="001B23B5" w:rsidRPr="001B23B5" w:rsidRDefault="00713375" w:rsidP="001B23B5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Beskrivelse af og refleksion over, hvordan </w:t>
            </w:r>
            <w:r w:rsidR="00313A95">
              <w:rPr>
                <w:rFonts w:cstheme="minorHAnsi"/>
                <w:i/>
                <w:color w:val="000000"/>
                <w:sz w:val="24"/>
                <w:szCs w:val="24"/>
              </w:rPr>
              <w:t>du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har arbejdet med egen og kollegers pædagogiske kompetencer de sidste 12 måneder. Det </w:t>
            </w:r>
            <w:r w:rsidR="001519AF">
              <w:rPr>
                <w:rFonts w:cstheme="minorHAnsi"/>
                <w:i/>
                <w:color w:val="000000"/>
                <w:sz w:val="24"/>
                <w:szCs w:val="24"/>
              </w:rPr>
              <w:t xml:space="preserve">kan være både formelle elementer som 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>fx, deltagelse i kursus eller workshop,</w:t>
            </w:r>
            <w:r w:rsidR="001519AF">
              <w:rPr>
                <w:rFonts w:cstheme="minorHAnsi"/>
                <w:i/>
                <w:color w:val="000000"/>
                <w:sz w:val="24"/>
                <w:szCs w:val="24"/>
              </w:rPr>
              <w:t xml:space="preserve"> eller mere uformelle elementer som deltagelse i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netværk</w:t>
            </w:r>
            <w:r w:rsidR="001519AF">
              <w:rPr>
                <w:rFonts w:cstheme="minorHAnsi"/>
                <w:i/>
                <w:color w:val="000000"/>
                <w:sz w:val="24"/>
                <w:szCs w:val="24"/>
              </w:rPr>
              <w:t xml:space="preserve"> eller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1519AF">
              <w:rPr>
                <w:rFonts w:cstheme="minorHAnsi"/>
                <w:i/>
                <w:color w:val="000000"/>
                <w:sz w:val="24"/>
                <w:szCs w:val="24"/>
              </w:rPr>
              <w:t xml:space="preserve">kollegial sparring, 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nytænkning af opgaven eller et udviklingsarbejde. </w:t>
            </w:r>
            <w:r w:rsidR="001B23B5">
              <w:rPr>
                <w:rFonts w:cstheme="minorHAnsi"/>
                <w:i/>
                <w:color w:val="000000"/>
                <w:sz w:val="24"/>
                <w:szCs w:val="24"/>
              </w:rPr>
              <w:br/>
            </w:r>
            <w:r w:rsidR="001B23B5">
              <w:rPr>
                <w:rFonts w:cstheme="minorHAnsi"/>
                <w:i/>
                <w:color w:val="000000"/>
                <w:sz w:val="24"/>
                <w:szCs w:val="24"/>
              </w:rPr>
              <w:br/>
            </w:r>
            <w:r w:rsidR="001B23B5" w:rsidRPr="001B23B5">
              <w:rPr>
                <w:rFonts w:cstheme="minorHAnsi"/>
                <w:i/>
                <w:color w:val="000000"/>
                <w:sz w:val="24"/>
                <w:szCs w:val="24"/>
              </w:rPr>
              <w:t>Refleksioner over hvordan du har arbejdet med egen kompetenceudvikling inden for fagets digitale felt. Hvad er der brug for for at understøtte den videre udvikling af dine digitale kompetencer</w:t>
            </w:r>
            <w:r w:rsidR="00FC5F17">
              <w:rPr>
                <w:rFonts w:cstheme="minorHAnsi"/>
                <w:i/>
                <w:color w:val="000000"/>
                <w:sz w:val="24"/>
                <w:szCs w:val="24"/>
              </w:rPr>
              <w:t>?</w:t>
            </w:r>
          </w:p>
          <w:p w14:paraId="612E4977" w14:textId="77777777" w:rsidR="001B23B5" w:rsidRPr="001B23B5" w:rsidRDefault="001B23B5" w:rsidP="001B23B5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49D56400" w14:textId="4237C1C2" w:rsidR="0012286B" w:rsidRPr="00873AA1" w:rsidRDefault="001B23B5" w:rsidP="001B23B5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1B23B5">
              <w:rPr>
                <w:rFonts w:cstheme="minorHAnsi"/>
                <w:i/>
                <w:color w:val="000000"/>
                <w:sz w:val="24"/>
                <w:szCs w:val="24"/>
              </w:rPr>
              <w:t>Højst 1.250 anslag svarende til ½ normalside.</w:t>
            </w:r>
            <w:r>
              <w:rPr>
                <w:rFonts w:cstheme="minorHAnsi"/>
                <w:i/>
                <w:color w:val="000000"/>
                <w:sz w:val="24"/>
                <w:szCs w:val="24"/>
              </w:rPr>
              <w:br/>
            </w:r>
          </w:p>
        </w:tc>
      </w:tr>
      <w:bookmarkEnd w:id="0"/>
      <w:tr w:rsidR="005111CF" w:rsidRPr="00873AA1" w14:paraId="11A2C6B4" w14:textId="77777777" w:rsidTr="005111CF">
        <w:trPr>
          <w:trHeight w:val="428"/>
        </w:trPr>
        <w:tc>
          <w:tcPr>
            <w:tcW w:w="0" w:type="auto"/>
          </w:tcPr>
          <w:p w14:paraId="776FA891" w14:textId="67EDB1DE" w:rsidR="005111CF" w:rsidRPr="00873AA1" w:rsidRDefault="005111CF" w:rsidP="005111CF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b/>
                <w:color w:val="000000"/>
                <w:sz w:val="24"/>
                <w:szCs w:val="24"/>
              </w:rPr>
              <w:t>5) Evt. andre relevante kompetencer eller aktiviteter, som ikke er dækket af ovenstående</w:t>
            </w:r>
          </w:p>
        </w:tc>
      </w:tr>
      <w:tr w:rsidR="005111CF" w:rsidRPr="00873AA1" w14:paraId="2E080447" w14:textId="77777777" w:rsidTr="000D1287">
        <w:trPr>
          <w:trHeight w:val="907"/>
        </w:trPr>
        <w:tc>
          <w:tcPr>
            <w:tcW w:w="0" w:type="auto"/>
            <w:vAlign w:val="center"/>
          </w:tcPr>
          <w:p w14:paraId="554BC200" w14:textId="09C79FE2" w:rsidR="005111CF" w:rsidRPr="00873AA1" w:rsidRDefault="005111CF" w:rsidP="005111CF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Andre relevante kompetencer og aktiviteter, fx bidrag til lærebøger eller andet større undervisningsmateriale, særlige digitaliseringskompetencer, brug af læringsteknologi, udviklingsarbejde, kursus- og uddannelsesledelse eller andet, som </w:t>
            </w:r>
            <w:r w:rsidR="00FC5F17">
              <w:rPr>
                <w:rFonts w:cstheme="minorHAnsi"/>
                <w:i/>
                <w:color w:val="000000"/>
                <w:sz w:val="24"/>
                <w:szCs w:val="24"/>
              </w:rPr>
              <w:t>du</w:t>
            </w: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 xml:space="preserve"> gerne vil fremhæve. </w:t>
            </w:r>
          </w:p>
          <w:p w14:paraId="565E4C58" w14:textId="77777777" w:rsidR="005111CF" w:rsidRPr="00873AA1" w:rsidRDefault="005111CF" w:rsidP="005111CF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  <w:r w:rsidRPr="00873AA1">
              <w:rPr>
                <w:rFonts w:cstheme="minorHAnsi"/>
                <w:i/>
                <w:color w:val="000000"/>
                <w:sz w:val="24"/>
                <w:szCs w:val="24"/>
              </w:rPr>
              <w:t>Højst 1.250 anslag svarende til ½ normalside.</w:t>
            </w:r>
          </w:p>
          <w:p w14:paraId="083B9B12" w14:textId="77777777" w:rsidR="005111CF" w:rsidRPr="00873AA1" w:rsidRDefault="005111CF" w:rsidP="005111CF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542AE176" w14:textId="77777777" w:rsidR="005111CF" w:rsidRPr="00873AA1" w:rsidRDefault="005111CF" w:rsidP="005111CF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  <w:p w14:paraId="7AA3BDB5" w14:textId="77777777" w:rsidR="005111CF" w:rsidRPr="00873AA1" w:rsidRDefault="005111CF" w:rsidP="005111CF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76B1BE9D" w14:textId="77777777" w:rsidR="005111CF" w:rsidRPr="00873AA1" w:rsidRDefault="005111CF" w:rsidP="005111CF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1BEA829A" w14:textId="77777777" w:rsidR="005111CF" w:rsidRPr="00873AA1" w:rsidRDefault="005111CF" w:rsidP="005111CF">
            <w:pPr>
              <w:rPr>
                <w:rFonts w:cstheme="minorHAnsi"/>
                <w:color w:val="000000"/>
                <w:sz w:val="24"/>
                <w:szCs w:val="24"/>
              </w:rPr>
            </w:pPr>
          </w:p>
          <w:p w14:paraId="59E7D5F5" w14:textId="77777777" w:rsidR="005111CF" w:rsidRPr="00873AA1" w:rsidRDefault="005111CF" w:rsidP="005111CF">
            <w:pPr>
              <w:rPr>
                <w:rFonts w:cstheme="minorHAnsi"/>
                <w:i/>
                <w:color w:val="000000"/>
                <w:sz w:val="24"/>
                <w:szCs w:val="24"/>
              </w:rPr>
            </w:pPr>
          </w:p>
        </w:tc>
      </w:tr>
    </w:tbl>
    <w:p w14:paraId="0D2C758C" w14:textId="77777777" w:rsidR="00B554A6" w:rsidRDefault="00B554A6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2C0F276A" w14:textId="4C50DC89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1045C087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62924C16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71900DE4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31A4DFE5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10B9CE4C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05F42506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7A4D4685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25BFAED6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1C9FE193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02378B74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61E3D221" w14:textId="77777777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</w:p>
    <w:p w14:paraId="53A6158B" w14:textId="74764D5D" w:rsidR="00FC696A" w:rsidRDefault="00FC696A" w:rsidP="00B554A6">
      <w:pPr>
        <w:rPr>
          <w:rFonts w:ascii="Times New Roman" w:hAnsi="Times New Roman" w:cs="Times New Roman"/>
          <w:b/>
          <w:sz w:val="20"/>
          <w:szCs w:val="20"/>
        </w:rPr>
      </w:pPr>
      <w:r w:rsidRPr="00FC696A">
        <w:rPr>
          <w:rFonts w:ascii="Times New Roman" w:hAnsi="Times New Roman" w:cs="Times New Roman"/>
          <w:b/>
          <w:sz w:val="20"/>
          <w:szCs w:val="20"/>
        </w:rPr>
        <w:drawing>
          <wp:inline distT="0" distB="0" distL="0" distR="0" wp14:anchorId="7982CD8F" wp14:editId="79465050">
            <wp:extent cx="6475746" cy="8152130"/>
            <wp:effectExtent l="0" t="0" r="1270" b="1270"/>
            <wp:docPr id="966450742" name="Billede 1" descr="Et billede, der indeholder tekst, skærmbillede, Font/skrifttype, Parallel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450742" name="Billede 1" descr="Et billede, der indeholder tekst, skærmbillede, Font/skrifttype, Parallel&#10;&#10;AI-genereret indhold kan være ukorrek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4290" cy="816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696A" w:rsidSect="00EB5B2A">
      <w:footerReference w:type="default" r:id="rId12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6770C" w14:textId="77777777" w:rsidR="00CA1E9A" w:rsidRDefault="00CA1E9A" w:rsidP="00284F27">
      <w:pPr>
        <w:spacing w:after="0" w:line="240" w:lineRule="auto"/>
      </w:pPr>
      <w:r>
        <w:separator/>
      </w:r>
    </w:p>
  </w:endnote>
  <w:endnote w:type="continuationSeparator" w:id="0">
    <w:p w14:paraId="7311C1FD" w14:textId="77777777" w:rsidR="00CA1E9A" w:rsidRDefault="00CA1E9A" w:rsidP="00284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0700030"/>
      <w:docPartObj>
        <w:docPartGallery w:val="Page Numbers (Bottom of Page)"/>
        <w:docPartUnique/>
      </w:docPartObj>
    </w:sdtPr>
    <w:sdtEndPr/>
    <w:sdtContent>
      <w:p w14:paraId="2140ED80" w14:textId="752C2671" w:rsidR="007022CB" w:rsidRDefault="007022C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770C">
          <w:rPr>
            <w:noProof/>
          </w:rPr>
          <w:t>6</w:t>
        </w:r>
        <w:r>
          <w:fldChar w:fldCharType="end"/>
        </w:r>
      </w:p>
    </w:sdtContent>
  </w:sdt>
  <w:p w14:paraId="31F479EB" w14:textId="77777777" w:rsidR="007022CB" w:rsidRDefault="007022CB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A5AE6" w14:textId="77777777" w:rsidR="00CA1E9A" w:rsidRDefault="00CA1E9A" w:rsidP="00284F27">
      <w:pPr>
        <w:spacing w:after="0" w:line="240" w:lineRule="auto"/>
      </w:pPr>
      <w:r>
        <w:separator/>
      </w:r>
    </w:p>
  </w:footnote>
  <w:footnote w:type="continuationSeparator" w:id="0">
    <w:p w14:paraId="5E3DB560" w14:textId="77777777" w:rsidR="00CA1E9A" w:rsidRDefault="00CA1E9A" w:rsidP="00284F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E6BD4"/>
    <w:multiLevelType w:val="hybridMultilevel"/>
    <w:tmpl w:val="F29272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48EE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21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D28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ED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9AE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EB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F24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79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611576"/>
    <w:multiLevelType w:val="hybridMultilevel"/>
    <w:tmpl w:val="41E0820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A4C46"/>
    <w:multiLevelType w:val="hybridMultilevel"/>
    <w:tmpl w:val="CB4CBE98"/>
    <w:lvl w:ilvl="0" w:tplc="B35EC24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140" w:hanging="360"/>
      </w:pPr>
    </w:lvl>
    <w:lvl w:ilvl="2" w:tplc="0406001B" w:tentative="1">
      <w:start w:val="1"/>
      <w:numFmt w:val="lowerRoman"/>
      <w:lvlText w:val="%3."/>
      <w:lvlJc w:val="right"/>
      <w:pPr>
        <w:ind w:left="1860" w:hanging="180"/>
      </w:pPr>
    </w:lvl>
    <w:lvl w:ilvl="3" w:tplc="0406000F" w:tentative="1">
      <w:start w:val="1"/>
      <w:numFmt w:val="decimal"/>
      <w:lvlText w:val="%4."/>
      <w:lvlJc w:val="left"/>
      <w:pPr>
        <w:ind w:left="2580" w:hanging="360"/>
      </w:pPr>
    </w:lvl>
    <w:lvl w:ilvl="4" w:tplc="04060019" w:tentative="1">
      <w:start w:val="1"/>
      <w:numFmt w:val="lowerLetter"/>
      <w:lvlText w:val="%5."/>
      <w:lvlJc w:val="left"/>
      <w:pPr>
        <w:ind w:left="3300" w:hanging="360"/>
      </w:pPr>
    </w:lvl>
    <w:lvl w:ilvl="5" w:tplc="0406001B" w:tentative="1">
      <w:start w:val="1"/>
      <w:numFmt w:val="lowerRoman"/>
      <w:lvlText w:val="%6."/>
      <w:lvlJc w:val="right"/>
      <w:pPr>
        <w:ind w:left="4020" w:hanging="180"/>
      </w:pPr>
    </w:lvl>
    <w:lvl w:ilvl="6" w:tplc="0406000F" w:tentative="1">
      <w:start w:val="1"/>
      <w:numFmt w:val="decimal"/>
      <w:lvlText w:val="%7."/>
      <w:lvlJc w:val="left"/>
      <w:pPr>
        <w:ind w:left="4740" w:hanging="360"/>
      </w:pPr>
    </w:lvl>
    <w:lvl w:ilvl="7" w:tplc="04060019" w:tentative="1">
      <w:start w:val="1"/>
      <w:numFmt w:val="lowerLetter"/>
      <w:lvlText w:val="%8."/>
      <w:lvlJc w:val="left"/>
      <w:pPr>
        <w:ind w:left="5460" w:hanging="360"/>
      </w:pPr>
    </w:lvl>
    <w:lvl w:ilvl="8" w:tplc="040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6367EA"/>
    <w:multiLevelType w:val="hybridMultilevel"/>
    <w:tmpl w:val="820ECA5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9172E7"/>
    <w:multiLevelType w:val="hybridMultilevel"/>
    <w:tmpl w:val="C0B809F0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FEF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29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7C1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48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0AC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8223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8EC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20D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E8A6D8F"/>
    <w:multiLevelType w:val="hybridMultilevel"/>
    <w:tmpl w:val="D9D0940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7">
      <w:start w:val="1"/>
      <w:numFmt w:val="lowerLetter"/>
      <w:lvlText w:val="%2)"/>
      <w:lvlJc w:val="left"/>
      <w:pPr>
        <w:ind w:left="1080" w:hanging="360"/>
      </w:p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6B237F"/>
    <w:multiLevelType w:val="hybridMultilevel"/>
    <w:tmpl w:val="CB74BF6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8E6B7C"/>
    <w:multiLevelType w:val="hybridMultilevel"/>
    <w:tmpl w:val="9972390E"/>
    <w:lvl w:ilvl="0" w:tplc="5798B51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6938774">
    <w:abstractNumId w:val="6"/>
  </w:num>
  <w:num w:numId="2" w16cid:durableId="752240265">
    <w:abstractNumId w:val="3"/>
  </w:num>
  <w:num w:numId="3" w16cid:durableId="2133934231">
    <w:abstractNumId w:val="0"/>
  </w:num>
  <w:num w:numId="4" w16cid:durableId="493644091">
    <w:abstractNumId w:val="4"/>
  </w:num>
  <w:num w:numId="5" w16cid:durableId="2099717726">
    <w:abstractNumId w:val="5"/>
  </w:num>
  <w:num w:numId="6" w16cid:durableId="1457480579">
    <w:abstractNumId w:val="1"/>
  </w:num>
  <w:num w:numId="7" w16cid:durableId="656766580">
    <w:abstractNumId w:val="7"/>
  </w:num>
  <w:num w:numId="8" w16cid:durableId="10753984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A0MjcwNDewNLVU0lEKTi0uzszPAykwrgUA/i4+VCwAAAA="/>
  </w:docVars>
  <w:rsids>
    <w:rsidRoot w:val="00284F27"/>
    <w:rsid w:val="00001A21"/>
    <w:rsid w:val="00002DE9"/>
    <w:rsid w:val="0001612D"/>
    <w:rsid w:val="000320BB"/>
    <w:rsid w:val="0005090E"/>
    <w:rsid w:val="00051254"/>
    <w:rsid w:val="00055824"/>
    <w:rsid w:val="0005603C"/>
    <w:rsid w:val="0006102C"/>
    <w:rsid w:val="00070FCD"/>
    <w:rsid w:val="00097672"/>
    <w:rsid w:val="00097913"/>
    <w:rsid w:val="000B3C0D"/>
    <w:rsid w:val="000B6CF8"/>
    <w:rsid w:val="000C3538"/>
    <w:rsid w:val="000D1287"/>
    <w:rsid w:val="000D7216"/>
    <w:rsid w:val="000E5CC8"/>
    <w:rsid w:val="000F0743"/>
    <w:rsid w:val="000F1471"/>
    <w:rsid w:val="00101600"/>
    <w:rsid w:val="00102A10"/>
    <w:rsid w:val="00105086"/>
    <w:rsid w:val="0011333A"/>
    <w:rsid w:val="0012286B"/>
    <w:rsid w:val="00124AE2"/>
    <w:rsid w:val="00124F38"/>
    <w:rsid w:val="001519AF"/>
    <w:rsid w:val="00151CB6"/>
    <w:rsid w:val="00153090"/>
    <w:rsid w:val="00154294"/>
    <w:rsid w:val="00154FDD"/>
    <w:rsid w:val="00156C88"/>
    <w:rsid w:val="00164F32"/>
    <w:rsid w:val="001720E2"/>
    <w:rsid w:val="001768EB"/>
    <w:rsid w:val="001824DE"/>
    <w:rsid w:val="0018650F"/>
    <w:rsid w:val="001872C5"/>
    <w:rsid w:val="00187B66"/>
    <w:rsid w:val="001913C5"/>
    <w:rsid w:val="0019529C"/>
    <w:rsid w:val="001A6009"/>
    <w:rsid w:val="001A7239"/>
    <w:rsid w:val="001B23B5"/>
    <w:rsid w:val="001B6614"/>
    <w:rsid w:val="001B7C88"/>
    <w:rsid w:val="001C461A"/>
    <w:rsid w:val="001D2019"/>
    <w:rsid w:val="001D6AA7"/>
    <w:rsid w:val="001E0507"/>
    <w:rsid w:val="001E25AA"/>
    <w:rsid w:val="001E2FFA"/>
    <w:rsid w:val="001F2BF7"/>
    <w:rsid w:val="001F543D"/>
    <w:rsid w:val="00202377"/>
    <w:rsid w:val="002066CC"/>
    <w:rsid w:val="0021065F"/>
    <w:rsid w:val="002107D4"/>
    <w:rsid w:val="00214555"/>
    <w:rsid w:val="00222F80"/>
    <w:rsid w:val="0022517E"/>
    <w:rsid w:val="0022697B"/>
    <w:rsid w:val="00227D8F"/>
    <w:rsid w:val="00233B2F"/>
    <w:rsid w:val="002467B1"/>
    <w:rsid w:val="002512EB"/>
    <w:rsid w:val="00252786"/>
    <w:rsid w:val="002761D0"/>
    <w:rsid w:val="00284F27"/>
    <w:rsid w:val="002A059C"/>
    <w:rsid w:val="002A33C2"/>
    <w:rsid w:val="002B3D0E"/>
    <w:rsid w:val="002B4B92"/>
    <w:rsid w:val="002C329A"/>
    <w:rsid w:val="002C609A"/>
    <w:rsid w:val="002D3068"/>
    <w:rsid w:val="002D35FA"/>
    <w:rsid w:val="002D4049"/>
    <w:rsid w:val="002E3C56"/>
    <w:rsid w:val="002E5BCA"/>
    <w:rsid w:val="002E7B13"/>
    <w:rsid w:val="002F4F90"/>
    <w:rsid w:val="002F633C"/>
    <w:rsid w:val="003133A2"/>
    <w:rsid w:val="003137B2"/>
    <w:rsid w:val="00313A95"/>
    <w:rsid w:val="00314F47"/>
    <w:rsid w:val="00317263"/>
    <w:rsid w:val="00317919"/>
    <w:rsid w:val="00324FD7"/>
    <w:rsid w:val="00335DB5"/>
    <w:rsid w:val="0035323E"/>
    <w:rsid w:val="00356619"/>
    <w:rsid w:val="0036538D"/>
    <w:rsid w:val="00370B4F"/>
    <w:rsid w:val="003745CD"/>
    <w:rsid w:val="00374E77"/>
    <w:rsid w:val="00387383"/>
    <w:rsid w:val="00392BA3"/>
    <w:rsid w:val="00393719"/>
    <w:rsid w:val="00394181"/>
    <w:rsid w:val="00397C54"/>
    <w:rsid w:val="003A3957"/>
    <w:rsid w:val="003B3435"/>
    <w:rsid w:val="003B4BDD"/>
    <w:rsid w:val="003B57EB"/>
    <w:rsid w:val="003C5A3F"/>
    <w:rsid w:val="003D289B"/>
    <w:rsid w:val="003D3FEE"/>
    <w:rsid w:val="003D7DFF"/>
    <w:rsid w:val="003E5C72"/>
    <w:rsid w:val="003F2EF6"/>
    <w:rsid w:val="003F2FD1"/>
    <w:rsid w:val="00403052"/>
    <w:rsid w:val="00411358"/>
    <w:rsid w:val="004323C0"/>
    <w:rsid w:val="00462469"/>
    <w:rsid w:val="00463EDA"/>
    <w:rsid w:val="00481B76"/>
    <w:rsid w:val="004905C7"/>
    <w:rsid w:val="00490CA2"/>
    <w:rsid w:val="00491BDB"/>
    <w:rsid w:val="00492C5C"/>
    <w:rsid w:val="004A272C"/>
    <w:rsid w:val="004A5A62"/>
    <w:rsid w:val="004B1514"/>
    <w:rsid w:val="004B2941"/>
    <w:rsid w:val="004B44AD"/>
    <w:rsid w:val="004B5368"/>
    <w:rsid w:val="004B7578"/>
    <w:rsid w:val="004B7DCA"/>
    <w:rsid w:val="004C37F0"/>
    <w:rsid w:val="004D7B4B"/>
    <w:rsid w:val="004E332F"/>
    <w:rsid w:val="004E6C1B"/>
    <w:rsid w:val="004F08E8"/>
    <w:rsid w:val="00502D8B"/>
    <w:rsid w:val="00506F96"/>
    <w:rsid w:val="005111CF"/>
    <w:rsid w:val="005169CA"/>
    <w:rsid w:val="00520398"/>
    <w:rsid w:val="00530B12"/>
    <w:rsid w:val="0053471A"/>
    <w:rsid w:val="00534F31"/>
    <w:rsid w:val="0053539E"/>
    <w:rsid w:val="00541D53"/>
    <w:rsid w:val="00544ED9"/>
    <w:rsid w:val="005458F3"/>
    <w:rsid w:val="00546DB4"/>
    <w:rsid w:val="005528E2"/>
    <w:rsid w:val="00557D1C"/>
    <w:rsid w:val="005600BB"/>
    <w:rsid w:val="005663AA"/>
    <w:rsid w:val="00566CC5"/>
    <w:rsid w:val="00567F41"/>
    <w:rsid w:val="0057109C"/>
    <w:rsid w:val="005722B8"/>
    <w:rsid w:val="00572520"/>
    <w:rsid w:val="0057605F"/>
    <w:rsid w:val="005760DB"/>
    <w:rsid w:val="00581EAD"/>
    <w:rsid w:val="00584980"/>
    <w:rsid w:val="00594DE8"/>
    <w:rsid w:val="005952CB"/>
    <w:rsid w:val="00595311"/>
    <w:rsid w:val="005A79EA"/>
    <w:rsid w:val="005B1A2F"/>
    <w:rsid w:val="005B456F"/>
    <w:rsid w:val="005B7B00"/>
    <w:rsid w:val="005C3CAF"/>
    <w:rsid w:val="005D59EC"/>
    <w:rsid w:val="005E25A0"/>
    <w:rsid w:val="005F1611"/>
    <w:rsid w:val="005F57F1"/>
    <w:rsid w:val="006003C3"/>
    <w:rsid w:val="006036CD"/>
    <w:rsid w:val="00604683"/>
    <w:rsid w:val="0061198C"/>
    <w:rsid w:val="00612666"/>
    <w:rsid w:val="006152B6"/>
    <w:rsid w:val="00621913"/>
    <w:rsid w:val="0063035B"/>
    <w:rsid w:val="00640B39"/>
    <w:rsid w:val="0064794D"/>
    <w:rsid w:val="00651846"/>
    <w:rsid w:val="0065194D"/>
    <w:rsid w:val="006531EA"/>
    <w:rsid w:val="006833E3"/>
    <w:rsid w:val="00685F41"/>
    <w:rsid w:val="006A212C"/>
    <w:rsid w:val="006B67A4"/>
    <w:rsid w:val="006D2F92"/>
    <w:rsid w:val="006D31E6"/>
    <w:rsid w:val="006F7199"/>
    <w:rsid w:val="006F79C0"/>
    <w:rsid w:val="007022CB"/>
    <w:rsid w:val="0070299A"/>
    <w:rsid w:val="00712144"/>
    <w:rsid w:val="00712C19"/>
    <w:rsid w:val="00713375"/>
    <w:rsid w:val="0072372D"/>
    <w:rsid w:val="007279CA"/>
    <w:rsid w:val="007308D4"/>
    <w:rsid w:val="0073237B"/>
    <w:rsid w:val="0075369C"/>
    <w:rsid w:val="007570A4"/>
    <w:rsid w:val="00766F24"/>
    <w:rsid w:val="00771372"/>
    <w:rsid w:val="00773EB2"/>
    <w:rsid w:val="0077478B"/>
    <w:rsid w:val="007763AC"/>
    <w:rsid w:val="00780E60"/>
    <w:rsid w:val="00784580"/>
    <w:rsid w:val="0078674A"/>
    <w:rsid w:val="00794AAC"/>
    <w:rsid w:val="007A3937"/>
    <w:rsid w:val="007A7DF7"/>
    <w:rsid w:val="007B2A75"/>
    <w:rsid w:val="007B3A34"/>
    <w:rsid w:val="007B526E"/>
    <w:rsid w:val="007B60A7"/>
    <w:rsid w:val="007C02D0"/>
    <w:rsid w:val="007C35F2"/>
    <w:rsid w:val="007D03D4"/>
    <w:rsid w:val="007D0D14"/>
    <w:rsid w:val="007D3986"/>
    <w:rsid w:val="007D4486"/>
    <w:rsid w:val="007E5297"/>
    <w:rsid w:val="007E6D2C"/>
    <w:rsid w:val="007F34AA"/>
    <w:rsid w:val="007F54DA"/>
    <w:rsid w:val="00800F04"/>
    <w:rsid w:val="00802996"/>
    <w:rsid w:val="008155F1"/>
    <w:rsid w:val="0081709F"/>
    <w:rsid w:val="00820808"/>
    <w:rsid w:val="00836586"/>
    <w:rsid w:val="00841FFA"/>
    <w:rsid w:val="00843323"/>
    <w:rsid w:val="00843E92"/>
    <w:rsid w:val="0084554B"/>
    <w:rsid w:val="00855340"/>
    <w:rsid w:val="00861084"/>
    <w:rsid w:val="00863B56"/>
    <w:rsid w:val="008661B5"/>
    <w:rsid w:val="008734C8"/>
    <w:rsid w:val="00873AA1"/>
    <w:rsid w:val="00881BFB"/>
    <w:rsid w:val="00883815"/>
    <w:rsid w:val="008867C7"/>
    <w:rsid w:val="00894D9D"/>
    <w:rsid w:val="00895070"/>
    <w:rsid w:val="008A1458"/>
    <w:rsid w:val="008B37F0"/>
    <w:rsid w:val="008D11EC"/>
    <w:rsid w:val="008D1687"/>
    <w:rsid w:val="008D63B6"/>
    <w:rsid w:val="008E0761"/>
    <w:rsid w:val="009002DB"/>
    <w:rsid w:val="009021E0"/>
    <w:rsid w:val="009034F2"/>
    <w:rsid w:val="00913F10"/>
    <w:rsid w:val="009237EA"/>
    <w:rsid w:val="00926B2B"/>
    <w:rsid w:val="0092781D"/>
    <w:rsid w:val="00935A21"/>
    <w:rsid w:val="0094087A"/>
    <w:rsid w:val="00940BC4"/>
    <w:rsid w:val="00950007"/>
    <w:rsid w:val="009522DF"/>
    <w:rsid w:val="00956272"/>
    <w:rsid w:val="0096124E"/>
    <w:rsid w:val="00962C45"/>
    <w:rsid w:val="00972D6A"/>
    <w:rsid w:val="0097686B"/>
    <w:rsid w:val="009944E5"/>
    <w:rsid w:val="00995CEA"/>
    <w:rsid w:val="009A06CD"/>
    <w:rsid w:val="009A3A8B"/>
    <w:rsid w:val="009A7A9D"/>
    <w:rsid w:val="009B0D76"/>
    <w:rsid w:val="009B4D53"/>
    <w:rsid w:val="009C4E1F"/>
    <w:rsid w:val="009D10A9"/>
    <w:rsid w:val="009D3223"/>
    <w:rsid w:val="009F0034"/>
    <w:rsid w:val="009F5633"/>
    <w:rsid w:val="009F7A91"/>
    <w:rsid w:val="00A01571"/>
    <w:rsid w:val="00A02A78"/>
    <w:rsid w:val="00A03929"/>
    <w:rsid w:val="00A06454"/>
    <w:rsid w:val="00A07E93"/>
    <w:rsid w:val="00A17F5C"/>
    <w:rsid w:val="00A3251A"/>
    <w:rsid w:val="00A43AE1"/>
    <w:rsid w:val="00A46D57"/>
    <w:rsid w:val="00A52904"/>
    <w:rsid w:val="00A7232B"/>
    <w:rsid w:val="00A73EB3"/>
    <w:rsid w:val="00A7417F"/>
    <w:rsid w:val="00A83857"/>
    <w:rsid w:val="00A8437B"/>
    <w:rsid w:val="00A856F3"/>
    <w:rsid w:val="00A8718B"/>
    <w:rsid w:val="00A91491"/>
    <w:rsid w:val="00A95356"/>
    <w:rsid w:val="00AB4F9A"/>
    <w:rsid w:val="00AC1DFB"/>
    <w:rsid w:val="00AC240E"/>
    <w:rsid w:val="00AC254C"/>
    <w:rsid w:val="00AC74D1"/>
    <w:rsid w:val="00AC7E42"/>
    <w:rsid w:val="00AD1B92"/>
    <w:rsid w:val="00AD5A15"/>
    <w:rsid w:val="00AD7F58"/>
    <w:rsid w:val="00AE7AB3"/>
    <w:rsid w:val="00AF0614"/>
    <w:rsid w:val="00AF4B6C"/>
    <w:rsid w:val="00AF62BA"/>
    <w:rsid w:val="00AF64E9"/>
    <w:rsid w:val="00B0124F"/>
    <w:rsid w:val="00B202DC"/>
    <w:rsid w:val="00B2171D"/>
    <w:rsid w:val="00B2527A"/>
    <w:rsid w:val="00B32EC8"/>
    <w:rsid w:val="00B372AC"/>
    <w:rsid w:val="00B42104"/>
    <w:rsid w:val="00B51A4A"/>
    <w:rsid w:val="00B554A6"/>
    <w:rsid w:val="00B6067F"/>
    <w:rsid w:val="00B840B3"/>
    <w:rsid w:val="00B85CC5"/>
    <w:rsid w:val="00BA269E"/>
    <w:rsid w:val="00BA7555"/>
    <w:rsid w:val="00BB03D1"/>
    <w:rsid w:val="00BB487C"/>
    <w:rsid w:val="00BB5BCB"/>
    <w:rsid w:val="00BB5EBB"/>
    <w:rsid w:val="00BB7F65"/>
    <w:rsid w:val="00BC0F1E"/>
    <w:rsid w:val="00BC30F7"/>
    <w:rsid w:val="00BC5540"/>
    <w:rsid w:val="00BC6710"/>
    <w:rsid w:val="00BC6B5B"/>
    <w:rsid w:val="00BD5A2A"/>
    <w:rsid w:val="00BD7052"/>
    <w:rsid w:val="00BD777A"/>
    <w:rsid w:val="00BE0686"/>
    <w:rsid w:val="00BF18E3"/>
    <w:rsid w:val="00BF5F1C"/>
    <w:rsid w:val="00BF62FC"/>
    <w:rsid w:val="00BF710A"/>
    <w:rsid w:val="00C1430E"/>
    <w:rsid w:val="00C310BE"/>
    <w:rsid w:val="00C34AF3"/>
    <w:rsid w:val="00C3774F"/>
    <w:rsid w:val="00C4727C"/>
    <w:rsid w:val="00C47BA1"/>
    <w:rsid w:val="00C50373"/>
    <w:rsid w:val="00C51495"/>
    <w:rsid w:val="00C56BCE"/>
    <w:rsid w:val="00C756F1"/>
    <w:rsid w:val="00C827AB"/>
    <w:rsid w:val="00CA1E9A"/>
    <w:rsid w:val="00CA2747"/>
    <w:rsid w:val="00CB2556"/>
    <w:rsid w:val="00CB4E09"/>
    <w:rsid w:val="00CC103D"/>
    <w:rsid w:val="00CC1443"/>
    <w:rsid w:val="00CF16C7"/>
    <w:rsid w:val="00CF1E76"/>
    <w:rsid w:val="00CF7660"/>
    <w:rsid w:val="00D101E9"/>
    <w:rsid w:val="00D1173D"/>
    <w:rsid w:val="00D17CF4"/>
    <w:rsid w:val="00D21EA2"/>
    <w:rsid w:val="00D2369F"/>
    <w:rsid w:val="00D244CB"/>
    <w:rsid w:val="00D326E1"/>
    <w:rsid w:val="00D3756E"/>
    <w:rsid w:val="00D37946"/>
    <w:rsid w:val="00D700A3"/>
    <w:rsid w:val="00D700C2"/>
    <w:rsid w:val="00D73BD0"/>
    <w:rsid w:val="00D76531"/>
    <w:rsid w:val="00D85725"/>
    <w:rsid w:val="00DA665D"/>
    <w:rsid w:val="00DB3FD9"/>
    <w:rsid w:val="00DB76C5"/>
    <w:rsid w:val="00DC172A"/>
    <w:rsid w:val="00DC4531"/>
    <w:rsid w:val="00DC6496"/>
    <w:rsid w:val="00DC7B68"/>
    <w:rsid w:val="00DD0958"/>
    <w:rsid w:val="00DD2792"/>
    <w:rsid w:val="00DD3253"/>
    <w:rsid w:val="00DD3924"/>
    <w:rsid w:val="00DD6F6D"/>
    <w:rsid w:val="00DF171E"/>
    <w:rsid w:val="00DF7D82"/>
    <w:rsid w:val="00E00710"/>
    <w:rsid w:val="00E0204E"/>
    <w:rsid w:val="00E05030"/>
    <w:rsid w:val="00E051F8"/>
    <w:rsid w:val="00E06152"/>
    <w:rsid w:val="00E06889"/>
    <w:rsid w:val="00E10A99"/>
    <w:rsid w:val="00E13D9E"/>
    <w:rsid w:val="00E16C55"/>
    <w:rsid w:val="00E16E90"/>
    <w:rsid w:val="00E64AAF"/>
    <w:rsid w:val="00E8420D"/>
    <w:rsid w:val="00E84745"/>
    <w:rsid w:val="00E9770C"/>
    <w:rsid w:val="00EA49A8"/>
    <w:rsid w:val="00EA706A"/>
    <w:rsid w:val="00EB5B2A"/>
    <w:rsid w:val="00EB64FA"/>
    <w:rsid w:val="00ED0A95"/>
    <w:rsid w:val="00ED1E53"/>
    <w:rsid w:val="00ED653F"/>
    <w:rsid w:val="00EF0BF7"/>
    <w:rsid w:val="00F16ECA"/>
    <w:rsid w:val="00F31B61"/>
    <w:rsid w:val="00F3345C"/>
    <w:rsid w:val="00F37519"/>
    <w:rsid w:val="00F37977"/>
    <w:rsid w:val="00F66D0D"/>
    <w:rsid w:val="00F676B2"/>
    <w:rsid w:val="00F73F7E"/>
    <w:rsid w:val="00F81DED"/>
    <w:rsid w:val="00FB6341"/>
    <w:rsid w:val="00FC5F17"/>
    <w:rsid w:val="00FC696A"/>
    <w:rsid w:val="00FC6B90"/>
    <w:rsid w:val="00FC7C19"/>
    <w:rsid w:val="00FD1B83"/>
    <w:rsid w:val="00FD7AE1"/>
    <w:rsid w:val="00FE3BBE"/>
    <w:rsid w:val="00FE41CC"/>
    <w:rsid w:val="00FF030D"/>
    <w:rsid w:val="00FF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E70DB"/>
  <w15:chartTrackingRefBased/>
  <w15:docId w15:val="{A92B5956-A20D-40EC-A6B6-80ACC387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284F27"/>
    <w:pPr>
      <w:autoSpaceDE w:val="0"/>
      <w:autoSpaceDN w:val="0"/>
      <w:adjustRightInd w:val="0"/>
      <w:spacing w:after="0" w:line="240" w:lineRule="auto"/>
    </w:pPr>
    <w:rPr>
      <w:rFonts w:ascii="Times New Roman PS" w:hAnsi="Times New Roman PS" w:cs="Times New Roman PS"/>
      <w:color w:val="000000"/>
      <w:sz w:val="24"/>
      <w:szCs w:val="24"/>
    </w:rPr>
  </w:style>
  <w:style w:type="paragraph" w:styleId="Listeafsnit">
    <w:name w:val="List Paragraph"/>
    <w:basedOn w:val="Normal"/>
    <w:uiPriority w:val="34"/>
    <w:qFormat/>
    <w:rsid w:val="00284F27"/>
    <w:pPr>
      <w:ind w:left="720"/>
      <w:contextualSpacing/>
    </w:pPr>
  </w:style>
  <w:style w:type="table" w:styleId="Tabel-Gitter">
    <w:name w:val="Table Grid"/>
    <w:basedOn w:val="Tabel-Normal"/>
    <w:uiPriority w:val="39"/>
    <w:rsid w:val="00284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dnotehenvisning">
    <w:name w:val="footnote reference"/>
    <w:basedOn w:val="Standardskrifttypeiafsnit"/>
    <w:uiPriority w:val="99"/>
    <w:semiHidden/>
    <w:unhideWhenUsed/>
    <w:rsid w:val="00284F27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E06152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E06152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E06152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E06152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E06152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06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06152"/>
    <w:rPr>
      <w:rFonts w:ascii="Segoe UI" w:hAnsi="Segoe UI" w:cs="Segoe UI"/>
      <w:sz w:val="18"/>
      <w:szCs w:val="18"/>
    </w:rPr>
  </w:style>
  <w:style w:type="paragraph" w:customStyle="1" w:styleId="NormalAU">
    <w:name w:val="Normal_AU"/>
    <w:basedOn w:val="Normal"/>
    <w:qFormat/>
    <w:rsid w:val="00101600"/>
    <w:pPr>
      <w:spacing w:after="200" w:line="276" w:lineRule="auto"/>
      <w:jc w:val="both"/>
    </w:pPr>
    <w:rPr>
      <w:rFonts w:ascii="Georgia" w:eastAsia="Arial" w:hAnsi="Georgia" w:cs="Arial"/>
      <w:lang w:eastAsia="da-DK"/>
    </w:rPr>
  </w:style>
  <w:style w:type="paragraph" w:styleId="Sidehoved">
    <w:name w:val="header"/>
    <w:basedOn w:val="Normal"/>
    <w:link w:val="SidehovedTegn"/>
    <w:uiPriority w:val="99"/>
    <w:unhideWhenUsed/>
    <w:rsid w:val="006531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531EA"/>
  </w:style>
  <w:style w:type="paragraph" w:styleId="Sidefod">
    <w:name w:val="footer"/>
    <w:basedOn w:val="Normal"/>
    <w:link w:val="SidefodTegn"/>
    <w:uiPriority w:val="99"/>
    <w:unhideWhenUsed/>
    <w:rsid w:val="006531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531EA"/>
  </w:style>
  <w:style w:type="character" w:styleId="Hyperlink">
    <w:name w:val="Hyperlink"/>
    <w:basedOn w:val="Standardskrifttypeiafsnit"/>
    <w:uiPriority w:val="99"/>
    <w:unhideWhenUsed/>
    <w:rsid w:val="00214555"/>
    <w:rPr>
      <w:color w:val="0563C1" w:themeColor="hyperlink"/>
      <w:u w:val="single"/>
    </w:rPr>
  </w:style>
  <w:style w:type="paragraph" w:styleId="Korrektur">
    <w:name w:val="Revision"/>
    <w:hidden/>
    <w:uiPriority w:val="99"/>
    <w:semiHidden/>
    <w:rsid w:val="009034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4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95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3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1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95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677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78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3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18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32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d9e270b-8a81-48ea-9aa8-d0badc085cd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D80CD49DE9041B119E73252A344D0" ma:contentTypeVersion="10" ma:contentTypeDescription="Opret et nyt dokument." ma:contentTypeScope="" ma:versionID="24af8a5862fb54b335969a80d3d6d42a">
  <xsd:schema xmlns:xsd="http://www.w3.org/2001/XMLSchema" xmlns:xs="http://www.w3.org/2001/XMLSchema" xmlns:p="http://schemas.microsoft.com/office/2006/metadata/properties" xmlns:ns3="2d9e270b-8a81-48ea-9aa8-d0badc085cd8" targetNamespace="http://schemas.microsoft.com/office/2006/metadata/properties" ma:root="true" ma:fieldsID="02a03ca011104169e0ae04196e288410" ns3:_="">
    <xsd:import namespace="2d9e270b-8a81-48ea-9aa8-d0badc085c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e270b-8a81-48ea-9aa8-d0badc085c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457E60-6730-436D-8121-D4E056EC9129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2d9e270b-8a81-48ea-9aa8-d0badc085cd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EDAAD75-538A-497D-B34A-0D8DA15D10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13730E-EB29-4FDB-BEC2-F13A74CCAE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9e270b-8a81-48ea-9aa8-d0badc085c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405472-5A45-404A-95F4-358FBB736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75</Words>
  <Characters>4734</Characters>
  <Application>Microsoft Office Word</Application>
  <DocSecurity>0</DocSecurity>
  <Lines>39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ette Mørcke;Berit Lassesen</dc:creator>
  <cp:keywords/>
  <dc:description/>
  <cp:lastModifiedBy>Anne Mette Øeby</cp:lastModifiedBy>
  <cp:revision>2</cp:revision>
  <dcterms:created xsi:type="dcterms:W3CDTF">2025-09-12T08:35:00Z</dcterms:created>
  <dcterms:modified xsi:type="dcterms:W3CDTF">2025-09-12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D80CD49DE9041B119E73252A344D0</vt:lpwstr>
  </property>
</Properties>
</file>